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</w:t>
                            </w:r>
                            <w:proofErr w:type="gramStart"/>
                            <w:r w:rsidR="00C15418" w:rsidRPr="00C15418">
                              <w:rPr>
                                <w:color w:val="00B0F0"/>
                              </w:rPr>
                              <w:t xml:space="preserve">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proofErr w:type="gramEnd"/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</w:t>
                      </w:r>
                      <w:proofErr w:type="gramStart"/>
                      <w:r w:rsidR="00C15418" w:rsidRPr="00C15418">
                        <w:rPr>
                          <w:color w:val="00B0F0"/>
                        </w:rPr>
                        <w:t xml:space="preserve">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proofErr w:type="gramEnd"/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76380FDB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277F7" w14:textId="4DEE47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73779D3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9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325847A9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</w:t>
            </w:r>
            <w:r w:rsidR="00EB354C">
              <w:rPr>
                <w:sz w:val="24"/>
                <w:szCs w:val="24"/>
              </w:rPr>
              <w:t>p</w:t>
            </w:r>
            <w:r w:rsidR="005C3759">
              <w:rPr>
                <w:sz w:val="24"/>
                <w:szCs w:val="24"/>
              </w:rPr>
              <w:t>licativo</w:t>
            </w:r>
            <w:r w:rsidR="00EB354C">
              <w:rPr>
                <w:sz w:val="24"/>
                <w:szCs w:val="24"/>
              </w:rPr>
              <w:t xml:space="preserve">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3B2C24B1" w:rsidR="001D0E95" w:rsidRDefault="00305E7F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27886AED" wp14:editId="78321E4B">
            <wp:extent cx="8466937" cy="4762500"/>
            <wp:effectExtent l="0" t="0" r="0" b="0"/>
            <wp:docPr id="486898181" name="Imagem 9" descr="Teams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898181" name="Imagem 9" descr="Teams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89641" cy="4775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4B749D76" w14:textId="53317C4F" w:rsidR="00945A9E" w:rsidRDefault="000A4924" w:rsidP="001572A9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7CA56008" w14:textId="77777777" w:rsidR="001572A9" w:rsidRDefault="001572A9" w:rsidP="001572A9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81D72" w:rsidRPr="00821815" w14:paraId="14EAD0FE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B7515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CE194D">
              <w:rPr>
                <w:color w:val="FF0000"/>
              </w:rPr>
              <w:t xml:space="preserve">Manter </w:t>
            </w:r>
            <w:r w:rsidRPr="2C572818">
              <w:rPr>
                <w:color w:val="FF0000"/>
              </w:rPr>
              <w:t xml:space="preserve">cadastro do </w:t>
            </w:r>
            <w:r w:rsidR="0031410E">
              <w:rPr>
                <w:color w:val="FF0000"/>
              </w:rPr>
              <w:t>cidadão</w:t>
            </w:r>
          </w:p>
        </w:tc>
      </w:tr>
      <w:tr w:rsidR="00C81D72" w14:paraId="5C7FBD4D" w14:textId="77777777" w:rsidTr="00AB7515">
        <w:tc>
          <w:tcPr>
            <w:tcW w:w="8505" w:type="dxa"/>
            <w:gridSpan w:val="2"/>
          </w:tcPr>
          <w:p w14:paraId="0F605939" w14:textId="77777777" w:rsidR="00C81D72" w:rsidRDefault="00C81D72" w:rsidP="00AB7515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B7515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B7515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B7515">
        <w:tc>
          <w:tcPr>
            <w:tcW w:w="1276" w:type="dxa"/>
          </w:tcPr>
          <w:p w14:paraId="2B8E1821" w14:textId="77777777" w:rsidR="00C81D72" w:rsidRDefault="00C81D72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4065B6" w14:textId="77777777" w:rsidR="00C81D72" w:rsidRPr="004F21EF" w:rsidRDefault="00C81D72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28AA1AE" w14:textId="77777777" w:rsidR="00C81D72" w:rsidRDefault="00C81D72" w:rsidP="00AB7515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</w:p>
          <w:p w14:paraId="6B694A47" w14:textId="77777777" w:rsidR="00C81D72" w:rsidRPr="002063D9" w:rsidRDefault="00C81D72" w:rsidP="00AB7515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informa seus dados e aciona o botão “Realizar cadastro”</w:t>
            </w:r>
          </w:p>
          <w:p w14:paraId="41537D3B" w14:textId="77777777" w:rsidR="00C81D72" w:rsidRPr="001137C6" w:rsidRDefault="00C81D72" w:rsidP="00AB7515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B7515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77777777" w:rsidR="00C81D72" w:rsidRDefault="00C81D72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6E47F1E" w14:textId="77777777" w:rsidR="00C81D72" w:rsidRDefault="00C81D72" w:rsidP="00AB751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</w:p>
          <w:p w14:paraId="76ED60C3" w14:textId="77777777" w:rsidR="00C81D72" w:rsidRDefault="00C81D72" w:rsidP="00AB751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não informa seus dados e aciona o botão “Realizar cadastro”</w:t>
            </w:r>
          </w:p>
          <w:p w14:paraId="0BA601E5" w14:textId="77777777" w:rsidR="00C81D72" w:rsidRDefault="00C81D72" w:rsidP="00AB7515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or favor, informe os seus dados para cadastro”.</w:t>
            </w:r>
          </w:p>
        </w:tc>
      </w:tr>
      <w:tr w:rsidR="00C81D72" w14:paraId="424A161E" w14:textId="77777777" w:rsidTr="00AB7515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77777777" w:rsidR="00C81D72" w:rsidRDefault="00C81D72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2C5C98CF" w14:textId="77777777" w:rsidR="00C81D72" w:rsidRDefault="00C81D72" w:rsidP="00AB7515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</w:p>
          <w:p w14:paraId="775EF89D" w14:textId="77777777" w:rsidR="00C81D72" w:rsidRDefault="00C81D72" w:rsidP="00AB7515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informa seus dados e aciona o botão “Realizar cadastro”</w:t>
            </w:r>
          </w:p>
          <w:p w14:paraId="1174A0D0" w14:textId="77777777" w:rsidR="00C81D72" w:rsidRDefault="00C81D72" w:rsidP="00AB7515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Usuário já cadastrado”.</w:t>
            </w:r>
          </w:p>
        </w:tc>
      </w:tr>
    </w:tbl>
    <w:p w14:paraId="06ECEB04" w14:textId="77777777" w:rsidR="00C81D72" w:rsidRDefault="00C81D72" w:rsidP="00445459">
      <w:pPr>
        <w:pStyle w:val="CorpodeTexto"/>
        <w:rPr>
          <w:color w:val="00B0F0"/>
        </w:rPr>
      </w:pPr>
    </w:p>
    <w:p w14:paraId="5DCDCD5B" w14:textId="77777777" w:rsidR="00445459" w:rsidRDefault="00445459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9E2068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  <w:bCs/>
              </w:rPr>
              <w:lastRenderedPageBreak/>
              <w:t>HISTÓRIA DO USUÁRIO 1 - PBI</w:t>
            </w:r>
            <w:r>
              <w:t xml:space="preserve">: </w:t>
            </w:r>
            <w:r w:rsidR="00670E8A">
              <w:rPr>
                <w:color w:val="FF0000"/>
              </w:rPr>
              <w:t>Realizar login</w:t>
            </w:r>
            <w:r w:rsidR="0008245D">
              <w:rPr>
                <w:color w:val="FF000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77777777" w:rsidR="002063BA" w:rsidRPr="004F21EF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80FE0E8" w14:textId="6BB80EFC" w:rsidR="002063BA" w:rsidRDefault="002063BA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24DF031D" w:rsidR="002063BA" w:rsidRPr="002063D9" w:rsidRDefault="002063BA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>o cidadão informa seus dados e aciona o botão “Realizar login”</w:t>
            </w:r>
          </w:p>
          <w:p w14:paraId="1AC55022" w14:textId="7B9639E8" w:rsidR="002063BA" w:rsidRPr="001137C6" w:rsidRDefault="002063BA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7BADB97" w14:textId="50FF1D0C" w:rsidR="002063BA" w:rsidRDefault="002063BA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4C10F6D2" w:rsidR="002063BA" w:rsidRDefault="002063BA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EE4A5E">
              <w:t xml:space="preserve">dados </w:t>
            </w:r>
            <w:r w:rsidR="00822E35">
              <w:t xml:space="preserve">errados </w:t>
            </w:r>
            <w:r w:rsidR="00EE4A5E">
              <w:t>e aciona o botão “Realizar login”</w:t>
            </w:r>
          </w:p>
          <w:p w14:paraId="67BC4A1E" w14:textId="4712541B" w:rsidR="002063BA" w:rsidRDefault="002063BA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>o sistema exibe a mensagem de erro “O e-mail e/ou a senha estão errados”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2F3A939E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53DE3F8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25F9D8C" w14:textId="272C7E35" w:rsidR="002063BA" w:rsidRDefault="002063BA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6B1B1D47" w:rsidR="002063BA" w:rsidRDefault="002063BA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do formulário de login em branco </w:t>
            </w:r>
            <w:r w:rsidR="004A4ADF">
              <w:t>e clica no botão “Realizar login”</w:t>
            </w:r>
          </w:p>
          <w:p w14:paraId="76F57EE1" w14:textId="36A089C2" w:rsidR="002063BA" w:rsidRDefault="002063BA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191E33">
              <w:t>o sistema exibe a mensagem de erro “Por favor, informe os seus dados para login”.</w:t>
            </w:r>
          </w:p>
        </w:tc>
      </w:tr>
    </w:tbl>
    <w:p w14:paraId="0889B72F" w14:textId="00F4C5C0" w:rsidR="00EB2158" w:rsidRDefault="00EB2158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97E6B" w:rsidRPr="00821815" w14:paraId="04D3F824" w14:textId="77777777" w:rsidTr="00B97E6B">
        <w:trPr>
          <w:trHeight w:val="380"/>
        </w:trPr>
        <w:tc>
          <w:tcPr>
            <w:tcW w:w="8505" w:type="dxa"/>
            <w:gridSpan w:val="2"/>
            <w:vAlign w:val="center"/>
          </w:tcPr>
          <w:p w14:paraId="70E7B9E8" w14:textId="0D2138F2" w:rsidR="00B97E6B" w:rsidRPr="00B97E6B" w:rsidRDefault="00B97E6B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1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445459">
              <w:rPr>
                <w:color w:val="FF0000"/>
              </w:rPr>
              <w:t>Manter perfil</w:t>
            </w:r>
            <w:r w:rsidR="008C6ACC">
              <w:rPr>
                <w:color w:val="FF0000"/>
              </w:rPr>
              <w:t xml:space="preserve"> de cidadão</w:t>
            </w:r>
          </w:p>
        </w:tc>
      </w:tr>
      <w:tr w:rsidR="00B97E6B" w14:paraId="74410C91" w14:textId="77777777" w:rsidTr="00B97E6B">
        <w:tc>
          <w:tcPr>
            <w:tcW w:w="8505" w:type="dxa"/>
            <w:gridSpan w:val="2"/>
          </w:tcPr>
          <w:p w14:paraId="52E31E1F" w14:textId="77777777" w:rsidR="00B97E6B" w:rsidRDefault="00B97E6B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6E076912" w14:textId="26EF4476" w:rsidR="00B97E6B" w:rsidRPr="00821815" w:rsidRDefault="00B97E6B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  <w:r w:rsidR="008C6ACC">
              <w:t xml:space="preserve"> de cidadão</w:t>
            </w:r>
          </w:p>
          <w:p w14:paraId="2D56C144" w14:textId="77777777" w:rsidR="00B97E6B" w:rsidRDefault="00B97E6B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B97E6B" w14:paraId="40ED5BE6" w14:textId="77777777" w:rsidTr="00B97E6B">
        <w:tc>
          <w:tcPr>
            <w:tcW w:w="1276" w:type="dxa"/>
          </w:tcPr>
          <w:p w14:paraId="7E8BFFB9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BDE4F85" w14:textId="77777777" w:rsidR="00B97E6B" w:rsidRPr="004F21EF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A9D9022" w14:textId="4EDB5AE0" w:rsidR="00B97E6B" w:rsidRDefault="00B97E6B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A26B82">
              <w:t>o cidadão acessa a página de perfil</w:t>
            </w:r>
          </w:p>
          <w:p w14:paraId="09AF5AFF" w14:textId="6FF1129A" w:rsidR="00B97E6B" w:rsidRPr="002063D9" w:rsidRDefault="00B97E6B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A26B82">
              <w:t>o cidadão clica no botão “Editar informações”, altera algum campo e clica na opção “Salvar alterações”</w:t>
            </w:r>
          </w:p>
          <w:p w14:paraId="274298D1" w14:textId="7DD3F671" w:rsidR="00B97E6B" w:rsidRPr="001137C6" w:rsidRDefault="00B97E6B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26B82">
              <w:t xml:space="preserve">o sistema </w:t>
            </w:r>
            <w:r w:rsidR="00004338">
              <w:t>valida</w:t>
            </w:r>
            <w:r w:rsidR="00C97AF1">
              <w:t xml:space="preserve"> </w:t>
            </w:r>
            <w:r w:rsidR="00004338">
              <w:t>as alterações</w:t>
            </w:r>
            <w:r w:rsidR="00C97AF1">
              <w:t>, as informações exibidas no perfil são atualizadas</w:t>
            </w:r>
            <w:r w:rsidR="003A29E6">
              <w:t xml:space="preserve"> e </w:t>
            </w:r>
            <w:r w:rsidR="00004338">
              <w:t xml:space="preserve">o usuário </w:t>
            </w:r>
            <w:r w:rsidR="00C97AF1">
              <w:t>é</w:t>
            </w:r>
            <w:r w:rsidR="00004338">
              <w:t xml:space="preserve"> redirecionado à página de perfil</w:t>
            </w:r>
            <w:r w:rsidR="00134629">
              <w:t>.</w:t>
            </w:r>
          </w:p>
        </w:tc>
      </w:tr>
      <w:tr w:rsidR="00B97E6B" w14:paraId="6D62362A" w14:textId="77777777" w:rsidTr="00B97E6B">
        <w:trPr>
          <w:trHeight w:val="300"/>
        </w:trPr>
        <w:tc>
          <w:tcPr>
            <w:tcW w:w="1276" w:type="dxa"/>
          </w:tcPr>
          <w:p w14:paraId="6CEB5574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B3A273F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1006924" w14:textId="6F97EE76" w:rsidR="00B97E6B" w:rsidRDefault="00B97E6B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C97AF1">
              <w:t>o cidadão acessa a página de perfil</w:t>
            </w:r>
          </w:p>
          <w:p w14:paraId="27CE47F8" w14:textId="37801264" w:rsidR="00B97E6B" w:rsidRDefault="00B97E6B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A41C70">
              <w:t>o cidadão clica no botão “Editar informações”, não altera os campos e clica na opção “Salvar alterações”</w:t>
            </w:r>
          </w:p>
          <w:p w14:paraId="2FABD048" w14:textId="78FC3040" w:rsidR="00B97E6B" w:rsidRDefault="00B97E6B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41C70">
              <w:t>o sistema não atualiza as informações e o usuário é redirecionado à página de perfil</w:t>
            </w:r>
            <w:r w:rsidR="00134629">
              <w:t>.</w:t>
            </w:r>
          </w:p>
        </w:tc>
      </w:tr>
      <w:tr w:rsidR="00B97E6B" w14:paraId="45B1A217" w14:textId="77777777" w:rsidTr="00B97E6B">
        <w:trPr>
          <w:trHeight w:val="300"/>
        </w:trPr>
        <w:tc>
          <w:tcPr>
            <w:tcW w:w="1276" w:type="dxa"/>
          </w:tcPr>
          <w:p w14:paraId="6BC4EB8E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C8DA1FD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08C6D68" w14:textId="43E1320E" w:rsidR="00B97E6B" w:rsidRDefault="00B97E6B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45FBC">
              <w:t>o cidadão acessa a página de perfil</w:t>
            </w:r>
          </w:p>
          <w:p w14:paraId="064E0A6C" w14:textId="1CAD85C2" w:rsidR="00B97E6B" w:rsidRDefault="00B97E6B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45FBC">
              <w:t>o cidadão clica no botão “Sair da conta”</w:t>
            </w:r>
          </w:p>
          <w:p w14:paraId="7AF28A54" w14:textId="1F7C274B" w:rsidR="00B97E6B" w:rsidRDefault="00B97E6B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845FBC">
              <w:t>o usuário sai da conta e é redirecionado à página inicial</w:t>
            </w:r>
            <w:r w:rsidR="00134629">
              <w:t>.</w:t>
            </w:r>
          </w:p>
        </w:tc>
      </w:tr>
      <w:tr w:rsidR="00462B36" w14:paraId="297E2070" w14:textId="77777777" w:rsidTr="00B97E6B">
        <w:trPr>
          <w:trHeight w:val="300"/>
        </w:trPr>
        <w:tc>
          <w:tcPr>
            <w:tcW w:w="1276" w:type="dxa"/>
          </w:tcPr>
          <w:p w14:paraId="5C85A7E3" w14:textId="77777777" w:rsidR="00462B36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7893DCE" w14:textId="6C1DE18E" w:rsidR="00462B36" w:rsidRPr="327D2554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44B243B8" w14:textId="77777777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05DCC1E3" w14:textId="45B29305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cidadão clica no botão “Excluir conta” e </w:t>
            </w:r>
            <w:r w:rsidR="00E77271">
              <w:t>na opção “Confirmar”</w:t>
            </w:r>
          </w:p>
          <w:p w14:paraId="6714F168" w14:textId="4B33DB98" w:rsidR="00462B36" w:rsidRPr="327D2554" w:rsidRDefault="00462B36" w:rsidP="00462B36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E77271">
              <w:t xml:space="preserve">o </w:t>
            </w:r>
            <w:r w:rsidR="00A21A80">
              <w:t>sistema exclui a conta e o usuário é redirecionado à página inicial</w:t>
            </w:r>
            <w:r w:rsidR="00134629">
              <w:t>.</w:t>
            </w:r>
          </w:p>
        </w:tc>
      </w:tr>
    </w:tbl>
    <w:p w14:paraId="63A2A02D" w14:textId="77777777" w:rsidR="00B97E6B" w:rsidRPr="003C18FB" w:rsidRDefault="00B97E6B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9E206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456B01C">
              <w:rPr>
                <w:color w:val="FF0000"/>
              </w:rPr>
              <w:t>Manter publicação</w:t>
            </w:r>
            <w:r w:rsidRPr="6CBB4F1F">
              <w:rPr>
                <w:color w:val="FF0000"/>
              </w:rPr>
              <w:t xml:space="preserve">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9E2068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77777777" w:rsidR="00EB2158" w:rsidRPr="004F21EF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0B8156" w14:textId="77777777" w:rsidR="00EB2158" w:rsidRDefault="00EB2158" w:rsidP="009E2068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</w:t>
            </w:r>
          </w:p>
          <w:p w14:paraId="6E6DBB0C" w14:textId="77777777" w:rsidR="00EB2158" w:rsidRDefault="00EB2158" w:rsidP="009E2068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o cidadão clica no botão “Realizar publicação”, preenche o formulário com as informações solicitadas e aciona o botão “Publicar”</w:t>
            </w:r>
          </w:p>
          <w:p w14:paraId="02ADB067" w14:textId="77777777" w:rsidR="00EB2158" w:rsidRPr="001137C6" w:rsidRDefault="00EB2158" w:rsidP="009E2068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>: o sistema adiciona a publicação ao perfil do usuário e exibe na página inicial para que outros usuários visualizem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ECA1FC" w14:textId="77777777" w:rsidR="00EB2158" w:rsidRPr="004F21EF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F0F1DFC" w14:textId="77777777" w:rsidR="00EB2158" w:rsidRDefault="00EB2158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</w:p>
          <w:p w14:paraId="21FE136E" w14:textId="77777777" w:rsidR="00EB2158" w:rsidRDefault="00EB2158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o cidadão clica no botão “Realizar publicação”, não preenche o formulário com as informações solicitadas e aciona o botão “Publicar”</w:t>
            </w:r>
          </w:p>
          <w:p w14:paraId="2B3C365C" w14:textId="77777777" w:rsidR="00EB2158" w:rsidRPr="001137C6" w:rsidRDefault="00EB2158" w:rsidP="009E206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exibe a mensagem de erro “Por favor, insira as informações solicitadas”.</w:t>
            </w:r>
          </w:p>
        </w:tc>
      </w:tr>
      <w:tr w:rsidR="00EB2158" w:rsidRPr="004F21EF" w14:paraId="00E055D7" w14:textId="77777777">
        <w:tc>
          <w:tcPr>
            <w:tcW w:w="1276" w:type="dxa"/>
          </w:tcPr>
          <w:p w14:paraId="134F103D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B2EA22A" w14:textId="77777777" w:rsidR="00EB2158" w:rsidRPr="00C3567C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7101354" w14:textId="77777777" w:rsidR="00EB2158" w:rsidRDefault="00EB2158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não logado acessa a página inicial</w:t>
            </w:r>
          </w:p>
          <w:p w14:paraId="2EC250D6" w14:textId="77777777" w:rsidR="00EB2158" w:rsidRDefault="00EB2158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Realizar publicação”</w:t>
            </w:r>
          </w:p>
          <w:p w14:paraId="6FA3FAFB" w14:textId="77777777" w:rsidR="00EB2158" w:rsidRPr="004F21EF" w:rsidRDefault="00EB2158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exibe a mensagem de erro “Por favor, realize o login”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77777777" w:rsidR="00EB2158" w:rsidRPr="00C3567C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1C13CAA3" w14:textId="77777777" w:rsidR="00EB2158" w:rsidRDefault="00EB2158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77777777" w:rsidR="00EB2158" w:rsidRDefault="00EB2158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 ou adiciona o que deseja e aciona o botão “Salvar”</w:t>
            </w:r>
          </w:p>
          <w:p w14:paraId="5C59A092" w14:textId="77777777" w:rsidR="00EB2158" w:rsidRPr="450C9718" w:rsidRDefault="00EB2158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.</w:t>
            </w:r>
          </w:p>
        </w:tc>
      </w:tr>
    </w:tbl>
    <w:p w14:paraId="19428C99" w14:textId="77777777" w:rsidR="005D1029" w:rsidRDefault="005D102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45459" w:rsidRPr="00821815" w14:paraId="153F6A35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B7515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Adicionar foto do animal</w:t>
            </w:r>
            <w:r w:rsidR="00306BB3">
              <w:t xml:space="preserve"> à publicação</w:t>
            </w:r>
          </w:p>
        </w:tc>
      </w:tr>
      <w:tr w:rsidR="00445459" w14:paraId="0BB10373" w14:textId="77777777" w:rsidTr="00AB7515">
        <w:tc>
          <w:tcPr>
            <w:tcW w:w="8505" w:type="dxa"/>
            <w:gridSpan w:val="2"/>
          </w:tcPr>
          <w:p w14:paraId="3CDA2BFA" w14:textId="77777777" w:rsidR="00445459" w:rsidRDefault="00445459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B7515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B7515">
        <w:tc>
          <w:tcPr>
            <w:tcW w:w="1276" w:type="dxa"/>
          </w:tcPr>
          <w:p w14:paraId="20DE0E33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D36F95" w14:textId="77777777" w:rsidR="00445459" w:rsidRPr="004F21EF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6C4B52" w14:textId="77777777" w:rsidR="0044545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7777777" w:rsidR="00445459" w:rsidRDefault="00445459" w:rsidP="00AB7515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o cidadão adiciona uma foto (10MB ou menos) do animal ao formulário</w:t>
            </w:r>
          </w:p>
          <w:p w14:paraId="0954D4E2" w14:textId="77777777" w:rsidR="00445459" w:rsidRPr="001137C6" w:rsidRDefault="00445459" w:rsidP="00AB7515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79B226DE" w14:textId="77777777" w:rsidTr="00AB7515">
        <w:tc>
          <w:tcPr>
            <w:tcW w:w="1276" w:type="dxa"/>
          </w:tcPr>
          <w:p w14:paraId="07640CE8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7777777" w:rsidR="00445459" w:rsidRPr="004F21EF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231E7660" w14:textId="77777777" w:rsidR="0044545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77777777" w:rsidR="00445459" w:rsidRPr="002063D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cidadão não adiciona uma foto do animal ao formulário</w:t>
            </w:r>
          </w:p>
          <w:p w14:paraId="13D1FBB6" w14:textId="77777777" w:rsidR="00445459" w:rsidRPr="001137C6" w:rsidRDefault="00445459" w:rsidP="00AB7515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B7515">
        <w:tc>
          <w:tcPr>
            <w:tcW w:w="1276" w:type="dxa"/>
          </w:tcPr>
          <w:p w14:paraId="428A03DE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77777777" w:rsidR="00445459" w:rsidRPr="00C3567C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FCE71C7" w14:textId="77777777" w:rsidR="0044545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77777777" w:rsidR="00445459" w:rsidRPr="002063D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lastRenderedPageBreak/>
              <w:t>QUANDO</w:t>
            </w:r>
            <w:r>
              <w:t>: o cidadão adiciona uma foto (mais de 10MB) do animal ao formulário</w:t>
            </w:r>
          </w:p>
          <w:p w14:paraId="0E877715" w14:textId="77777777" w:rsidR="00445459" w:rsidRPr="004F21EF" w:rsidRDefault="00445459" w:rsidP="00AB7515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3F9A54BB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Interagir com outra</w:t>
            </w:r>
            <w:r w:rsidR="2F6D98B0">
              <w:t>s</w:t>
            </w:r>
            <w:r w:rsidR="0EDB6530">
              <w:t xml:space="preserve"> publicaçõe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6E693052" w:rsidR="006E5DF9" w:rsidRPr="00821815" w:rsidRDefault="006E5DF9">
            <w:pPr>
              <w:spacing w:before="60" w:after="60"/>
              <w:ind w:left="30" w:hanging="30"/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Interagir com outras publicaçõe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42BE12FE" w14:textId="77777777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 xml:space="preserve">Critério de </w:t>
            </w:r>
          </w:p>
          <w:p w14:paraId="3DCC9849" w14:textId="653B3833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1E1A99A7" w14:textId="77251555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33DE35F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9F742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2D59F344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B0BAF" w:rsidRPr="00821815" w14:paraId="78F2D022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B0BAF" w14:paraId="11AA51EF" w14:textId="77777777" w:rsidTr="00AB7515">
        <w:tc>
          <w:tcPr>
            <w:tcW w:w="8505" w:type="dxa"/>
            <w:gridSpan w:val="2"/>
          </w:tcPr>
          <w:p w14:paraId="1627ACD4" w14:textId="513C84C5" w:rsidR="001B0BAF" w:rsidRDefault="001B0BAF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B7515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B7515">
        <w:tc>
          <w:tcPr>
            <w:tcW w:w="1276" w:type="dxa"/>
          </w:tcPr>
          <w:p w14:paraId="4E1600A9" w14:textId="77777777" w:rsidR="001B0BAF" w:rsidRDefault="001B0BAF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7777777" w:rsidR="001B0BAF" w:rsidRPr="004F21EF" w:rsidRDefault="001B0BAF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00AA6EB" w14:textId="5B3386ED" w:rsidR="001B0BAF" w:rsidRDefault="001B0BAF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cidadão acessa a página de </w:t>
            </w:r>
            <w:r w:rsidR="00E96648">
              <w:t>“Áreas de Maior Abandono”</w:t>
            </w:r>
          </w:p>
          <w:p w14:paraId="23B253AC" w14:textId="0366E36B" w:rsidR="001B0BAF" w:rsidRPr="002063D9" w:rsidRDefault="001B0BAF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E2EC2">
              <w:t xml:space="preserve">cidadão </w:t>
            </w:r>
            <w:r>
              <w:t>visualiza a página</w:t>
            </w:r>
          </w:p>
          <w:p w14:paraId="0B40C035" w14:textId="77777777" w:rsidR="001B0BAF" w:rsidRPr="001137C6" w:rsidRDefault="001B0BAF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B0BAF" w:rsidRPr="001137C6" w14:paraId="5D71F885" w14:textId="77777777" w:rsidTr="00AB7515">
        <w:tc>
          <w:tcPr>
            <w:tcW w:w="1276" w:type="dxa"/>
          </w:tcPr>
          <w:p w14:paraId="68A5086D" w14:textId="77777777" w:rsidR="001B0BAF" w:rsidRDefault="001B0BAF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4134F6" w14:textId="77777777" w:rsidR="001B0BAF" w:rsidRPr="004F21EF" w:rsidRDefault="001B0BAF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6998268" w14:textId="40644691" w:rsidR="001B0BAF" w:rsidRDefault="001B0BAF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8A53BFA" w:rsidR="001B0BAF" w:rsidRPr="002063D9" w:rsidRDefault="001B0BAF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>
              <w:t>visualiza a página, abre a seção “Filtros”, seleciona os filtros desejados e aciona o botão “Aplicar”</w:t>
            </w:r>
          </w:p>
          <w:p w14:paraId="6C85A0AD" w14:textId="77777777" w:rsidR="001B0BAF" w:rsidRPr="001137C6" w:rsidRDefault="001B0BAF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B0BAF" w:rsidRPr="004F21EF" w14:paraId="2682771A" w14:textId="77777777" w:rsidTr="00AB7515">
        <w:tc>
          <w:tcPr>
            <w:tcW w:w="1276" w:type="dxa"/>
          </w:tcPr>
          <w:p w14:paraId="7857E0E7" w14:textId="77777777" w:rsidR="001B0BAF" w:rsidRDefault="001B0BAF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BEEE9" w14:textId="77777777" w:rsidR="001B0BAF" w:rsidRPr="00C3567C" w:rsidRDefault="001B0BAF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07E93731" w14:textId="1FB9733A" w:rsidR="001B0BAF" w:rsidRDefault="001B0BAF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061DDD5" w:rsidR="001B0BAF" w:rsidRPr="002063D9" w:rsidRDefault="001B0BAF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>
              <w:t>visualiza a página, abre a seção “Filtros”, seleciona os que deseja e aciona o botão “Limpar”</w:t>
            </w:r>
          </w:p>
          <w:p w14:paraId="568AD10B" w14:textId="77777777" w:rsidR="001B0BAF" w:rsidRPr="004F21EF" w:rsidRDefault="001B0BAF" w:rsidP="00AB751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463BBA7F" w14:textId="77777777" w:rsidR="001B0BAF" w:rsidRDefault="001B0BAF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45459" w:rsidRPr="00821815" w14:paraId="49F9F587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3A87DD26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3E916EAA">
              <w:rPr>
                <w:color w:val="FF0000"/>
              </w:rPr>
              <w:t>cadastro da ONG</w:t>
            </w:r>
          </w:p>
        </w:tc>
      </w:tr>
      <w:tr w:rsidR="00445459" w14:paraId="279E41EB" w14:textId="77777777" w:rsidTr="00AB7515">
        <w:tc>
          <w:tcPr>
            <w:tcW w:w="8505" w:type="dxa"/>
            <w:gridSpan w:val="2"/>
          </w:tcPr>
          <w:p w14:paraId="154D1343" w14:textId="77777777" w:rsidR="00445459" w:rsidRDefault="00445459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B7515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B7515">
        <w:tc>
          <w:tcPr>
            <w:tcW w:w="1276" w:type="dxa"/>
          </w:tcPr>
          <w:p w14:paraId="7D53A84A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D6C0982" w14:textId="77777777" w:rsidR="00445459" w:rsidRPr="004F21EF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4B585FD" w14:textId="77777777" w:rsidR="00445459" w:rsidRDefault="00445459" w:rsidP="00AB7515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</w:p>
          <w:p w14:paraId="42E1F282" w14:textId="77777777" w:rsidR="00445459" w:rsidRPr="002063D9" w:rsidRDefault="00445459" w:rsidP="00AB7515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Realizar cadastro”</w:t>
            </w:r>
          </w:p>
          <w:p w14:paraId="71213685" w14:textId="77777777" w:rsidR="00445459" w:rsidRPr="001137C6" w:rsidRDefault="00445459" w:rsidP="00AB7515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B7515">
        <w:tc>
          <w:tcPr>
            <w:tcW w:w="1276" w:type="dxa"/>
          </w:tcPr>
          <w:p w14:paraId="7BD276AF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2007D1" w14:textId="77777777" w:rsidR="00445459" w:rsidRPr="004F21EF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BD8BAA9" w14:textId="77777777" w:rsidR="00445459" w:rsidRDefault="00445459" w:rsidP="00AB751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</w:p>
          <w:p w14:paraId="747DC826" w14:textId="77777777" w:rsidR="00445459" w:rsidRDefault="00445459" w:rsidP="00AB751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não informa seus dados e aciona o botão “Realizar cadastro”</w:t>
            </w:r>
          </w:p>
          <w:p w14:paraId="1874433B" w14:textId="77777777" w:rsidR="00445459" w:rsidRPr="001137C6" w:rsidRDefault="00445459" w:rsidP="00AB7515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or favor, informe os seus dados para cadastro”.</w:t>
            </w:r>
          </w:p>
        </w:tc>
      </w:tr>
      <w:tr w:rsidR="00445459" w:rsidRPr="004F21EF" w14:paraId="722C0D65" w14:textId="77777777" w:rsidTr="00AB7515">
        <w:tc>
          <w:tcPr>
            <w:tcW w:w="1276" w:type="dxa"/>
          </w:tcPr>
          <w:p w14:paraId="2D85D38E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0211B9E5" w14:textId="77777777" w:rsidR="00445459" w:rsidRPr="00C3567C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D15285B" w14:textId="77777777" w:rsidR="00445459" w:rsidRDefault="00445459" w:rsidP="00AB7515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</w:p>
          <w:p w14:paraId="2FBA24AC" w14:textId="77777777" w:rsidR="00445459" w:rsidRDefault="00445459" w:rsidP="00AB7515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informa seus dados e aciona o botão “Realizar cadastro”</w:t>
            </w:r>
          </w:p>
          <w:p w14:paraId="131D9D66" w14:textId="77777777" w:rsidR="00445459" w:rsidRPr="004F21EF" w:rsidRDefault="00445459" w:rsidP="00AB7515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ONG já cadastrada”.</w:t>
            </w:r>
          </w:p>
        </w:tc>
      </w:tr>
    </w:tbl>
    <w:p w14:paraId="42C8BA5B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FF7D36">
              <w:rPr>
                <w:color w:val="FF0000"/>
              </w:rPr>
              <w:t xml:space="preserve"> como ONG</w:t>
            </w:r>
          </w:p>
        </w:tc>
      </w:tr>
      <w:tr w:rsidR="00D2087B" w14:paraId="07758C44" w14:textId="77777777" w:rsidTr="009E2068">
        <w:tc>
          <w:tcPr>
            <w:tcW w:w="8505" w:type="dxa"/>
            <w:gridSpan w:val="2"/>
          </w:tcPr>
          <w:p w14:paraId="0734DC0A" w14:textId="56FC401A" w:rsidR="00D2087B" w:rsidRDefault="00D2087B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9E2068">
        <w:tc>
          <w:tcPr>
            <w:tcW w:w="1276" w:type="dxa"/>
          </w:tcPr>
          <w:p w14:paraId="4392D2B0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A97670" w14:textId="77777777" w:rsidR="00D2087B" w:rsidRPr="004F21EF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0632F3DD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Realizar login”</w:t>
            </w:r>
          </w:p>
          <w:p w14:paraId="28658265" w14:textId="246E6879" w:rsidR="00D2087B" w:rsidRPr="001137C6" w:rsidRDefault="0018698C" w:rsidP="0018698C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o à página inicial.</w:t>
            </w:r>
          </w:p>
        </w:tc>
      </w:tr>
      <w:tr w:rsidR="00D2087B" w14:paraId="09B4595E" w14:textId="77777777" w:rsidTr="009E2068">
        <w:trPr>
          <w:trHeight w:val="300"/>
        </w:trPr>
        <w:tc>
          <w:tcPr>
            <w:tcW w:w="1276" w:type="dxa"/>
          </w:tcPr>
          <w:p w14:paraId="423892E4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F67FB30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1D869261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informa os dados errados e aciona o botão “Realizar login”</w:t>
            </w:r>
          </w:p>
          <w:p w14:paraId="301AA839" w14:textId="74FE8849" w:rsidR="00D2087B" w:rsidRDefault="0060487C" w:rsidP="0060487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O e-mail e/ou a senha estão errados”.</w:t>
            </w:r>
          </w:p>
        </w:tc>
      </w:tr>
      <w:tr w:rsidR="00D2087B" w14:paraId="169F3A87" w14:textId="77777777" w:rsidTr="009E2068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656A8BE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deixa os campos do formulário de login em branco e clica no botão “Realizar login”</w:t>
            </w:r>
          </w:p>
          <w:p w14:paraId="46005A91" w14:textId="755E7003" w:rsidR="00D2087B" w:rsidRDefault="0060487C" w:rsidP="0060487C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Por favor, informe os seus dados para login”.</w:t>
            </w:r>
          </w:p>
        </w:tc>
      </w:tr>
    </w:tbl>
    <w:p w14:paraId="6D0B0A8F" w14:textId="77777777" w:rsidR="007966AC" w:rsidRDefault="007966AC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73C4D" w:rsidRPr="00821815" w14:paraId="7FE8FE2D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1A41C93" w14:textId="23E49204" w:rsidR="00273C4D" w:rsidRPr="00B97E6B" w:rsidRDefault="00273C4D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</w:t>
            </w:r>
            <w:r w:rsidRPr="5DA19BD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445459">
              <w:rPr>
                <w:color w:val="FF0000"/>
              </w:rPr>
              <w:t>Manter perfil</w:t>
            </w:r>
            <w:r w:rsidR="00FE224A">
              <w:rPr>
                <w:color w:val="FF0000"/>
              </w:rPr>
              <w:t xml:space="preserve"> de ONG</w:t>
            </w:r>
          </w:p>
        </w:tc>
      </w:tr>
      <w:tr w:rsidR="00273C4D" w14:paraId="22A9610A" w14:textId="77777777" w:rsidTr="009E2068">
        <w:tc>
          <w:tcPr>
            <w:tcW w:w="8505" w:type="dxa"/>
            <w:gridSpan w:val="2"/>
          </w:tcPr>
          <w:p w14:paraId="286C0F31" w14:textId="01E14592" w:rsidR="00273C4D" w:rsidRDefault="00273C4D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548F949B" w14:textId="41E2D6E4" w:rsidR="00273C4D" w:rsidRPr="00821815" w:rsidRDefault="00273C4D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  <w:r w:rsidR="00FE224A">
              <w:t xml:space="preserve"> de ONG</w:t>
            </w:r>
          </w:p>
          <w:p w14:paraId="2344D4EE" w14:textId="3347B0A0" w:rsidR="00273C4D" w:rsidRDefault="00273C4D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273C4D" w14:paraId="0AA796FC" w14:textId="77777777" w:rsidTr="009E2068">
        <w:tc>
          <w:tcPr>
            <w:tcW w:w="1276" w:type="dxa"/>
          </w:tcPr>
          <w:p w14:paraId="56FC8769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0E3ABA0" w14:textId="77777777" w:rsidR="00273C4D" w:rsidRPr="004F21EF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C282FB" w14:textId="047A3515" w:rsidR="004765F9" w:rsidRDefault="004765F9" w:rsidP="004765F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27CAF3" w14:textId="66F57122" w:rsidR="004765F9" w:rsidRPr="002063D9" w:rsidRDefault="004765F9" w:rsidP="004765F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clica no botão “Editar informações”, altera algum campo e clica na opção “Salvar alterações”</w:t>
            </w:r>
          </w:p>
          <w:p w14:paraId="746CBD50" w14:textId="6D8DEDCE" w:rsidR="00273C4D" w:rsidRPr="001137C6" w:rsidRDefault="004765F9" w:rsidP="004765F9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sistema valida as alterações, as informações exibidas no perfil são atualizadas e a ONG é redirecionad</w:t>
            </w:r>
            <w:r w:rsidR="00907DEC">
              <w:t>a</w:t>
            </w:r>
            <w:r>
              <w:t xml:space="preserve"> à página de perfil.</w:t>
            </w:r>
          </w:p>
        </w:tc>
      </w:tr>
      <w:tr w:rsidR="00273C4D" w14:paraId="20C1122D" w14:textId="77777777" w:rsidTr="009E2068">
        <w:trPr>
          <w:trHeight w:val="300"/>
        </w:trPr>
        <w:tc>
          <w:tcPr>
            <w:tcW w:w="1276" w:type="dxa"/>
          </w:tcPr>
          <w:p w14:paraId="5A57EAD5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9D8CA70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3D8DA8E" w14:textId="0EEB3267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114566AF" w14:textId="02AF2073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4093848" w14:textId="5AC17ECC" w:rsidR="00273C4D" w:rsidRDefault="00163F84" w:rsidP="00163F84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e a ONG é redirecionad</w:t>
            </w:r>
            <w:r w:rsidR="00907DEC">
              <w:t>a</w:t>
            </w:r>
            <w:r>
              <w:t xml:space="preserve"> à página de perfil.</w:t>
            </w:r>
          </w:p>
        </w:tc>
      </w:tr>
      <w:tr w:rsidR="00273C4D" w14:paraId="634A44C6" w14:textId="77777777" w:rsidTr="009E2068">
        <w:trPr>
          <w:trHeight w:val="300"/>
        </w:trPr>
        <w:tc>
          <w:tcPr>
            <w:tcW w:w="1276" w:type="dxa"/>
          </w:tcPr>
          <w:p w14:paraId="29E3111B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713FA99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8496F26" w14:textId="6CD8ECAB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6439FE90" w14:textId="14F3AA43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“Sair da conta”</w:t>
            </w:r>
          </w:p>
          <w:p w14:paraId="2C44B7C1" w14:textId="0C7A0A0B" w:rsidR="00273C4D" w:rsidRDefault="00035960" w:rsidP="00035960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</w:t>
            </w:r>
            <w:r w:rsidR="00907DEC">
              <w:t>a</w:t>
            </w:r>
            <w:r>
              <w:t xml:space="preserve"> à página inicial.</w:t>
            </w:r>
          </w:p>
        </w:tc>
      </w:tr>
      <w:tr w:rsidR="0010638D" w14:paraId="47DD7333" w14:textId="77777777" w:rsidTr="009E2068">
        <w:trPr>
          <w:trHeight w:val="300"/>
        </w:trPr>
        <w:tc>
          <w:tcPr>
            <w:tcW w:w="1276" w:type="dxa"/>
          </w:tcPr>
          <w:p w14:paraId="0CFDF638" w14:textId="77777777" w:rsidR="0010638D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6D945479" w14:textId="389CE4B7" w:rsidR="0010638D" w:rsidRPr="327D2554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336E5E94" w14:textId="7D9B400A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2C2F1255" w14:textId="654F4985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“Excluir conta” e na opção “Confirmar”</w:t>
            </w:r>
          </w:p>
          <w:p w14:paraId="6E798B2F" w14:textId="418CDE11" w:rsidR="0010638D" w:rsidRPr="327D2554" w:rsidRDefault="00907DEC" w:rsidP="00907DEC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657E79">
              <w:t xml:space="preserve">o sistema exclui a conta e </w:t>
            </w:r>
            <w:r w:rsidR="000E043D">
              <w:t xml:space="preserve">a ONG </w:t>
            </w:r>
            <w:r w:rsidR="00657E79">
              <w:t>é redirecionad</w:t>
            </w:r>
            <w:r w:rsidR="000E043D">
              <w:t>a</w:t>
            </w:r>
            <w:r w:rsidR="00657E79">
              <w:t xml:space="preserve"> à página inicial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9E206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EA05B89">
              <w:rPr>
                <w:color w:val="FF0000"/>
              </w:rPr>
              <w:t>Manter publicação</w:t>
            </w:r>
            <w:r w:rsidRPr="719FC796">
              <w:rPr>
                <w:color w:val="FF0000"/>
              </w:rPr>
              <w:t xml:space="preserve">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77777777" w:rsidR="00090B8B" w:rsidRPr="004F21EF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BDCCB3E" w14:textId="77777777" w:rsidR="00090B8B" w:rsidRDefault="00090B8B" w:rsidP="009E2068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606E0F6B" w14:textId="77777777" w:rsidR="00090B8B" w:rsidRDefault="00090B8B" w:rsidP="009E2068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a ONG clica no botão “Realizar publicação”, preenche o formulário com as informações solicitadas e aciona o botão “Publicar”</w:t>
            </w:r>
          </w:p>
          <w:p w14:paraId="79526C7C" w14:textId="77777777" w:rsidR="00090B8B" w:rsidRPr="001137C6" w:rsidRDefault="00090B8B" w:rsidP="009E2068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>: o sistema adiciona a publicação ao perfil da ONG e exibe na página inicial para que outros usuários visualizem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77777777" w:rsidR="00090B8B" w:rsidRPr="004F21EF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2A55163E" w14:textId="77777777" w:rsidR="00090B8B" w:rsidRDefault="00090B8B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1D430A76" w14:textId="77777777" w:rsidR="00090B8B" w:rsidRDefault="00090B8B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a ONG clica no botão “Realizar publicação”, não preenche o formulário com as informações solicitadas e aciona o botão “Publicar”</w:t>
            </w:r>
          </w:p>
          <w:p w14:paraId="2FF524B7" w14:textId="77777777" w:rsidR="00090B8B" w:rsidRPr="001137C6" w:rsidRDefault="00090B8B" w:rsidP="009E206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exibe a mensagem de erro “Por favor, insira as informações solicitadas”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77777777" w:rsidR="00090B8B" w:rsidRPr="00C3567C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0287B1F4" w14:textId="77777777" w:rsidR="00090B8B" w:rsidRDefault="00090B8B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2AC28222" w14:textId="77777777" w:rsidR="00090B8B" w:rsidRDefault="00090B8B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Realizar publicação”</w:t>
            </w:r>
          </w:p>
          <w:p w14:paraId="03071771" w14:textId="77777777" w:rsidR="00090B8B" w:rsidRPr="004F21EF" w:rsidRDefault="00090B8B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exibe a mensagem de erro “Por favor, realize o login”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77777777" w:rsidR="00090B8B" w:rsidRPr="00C3567C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7E84B708" w14:textId="77777777" w:rsidR="00090B8B" w:rsidRDefault="00090B8B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6EB800" w14:textId="77777777" w:rsidR="00090B8B" w:rsidRDefault="00090B8B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ditar” de alguma publicação, modifica ou adiciona o que deseja e aciona o botão “Salvar”</w:t>
            </w:r>
          </w:p>
          <w:p w14:paraId="6695A8D8" w14:textId="77777777" w:rsidR="00090B8B" w:rsidRPr="450C9718" w:rsidRDefault="00090B8B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.</w:t>
            </w:r>
          </w:p>
        </w:tc>
      </w:tr>
    </w:tbl>
    <w:p w14:paraId="0218E50D" w14:textId="77777777" w:rsidR="00090B8B" w:rsidRDefault="00090B8B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45459" w:rsidRPr="00821815" w14:paraId="0C7738BC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  <w:r w:rsidR="00C91DB5">
              <w:t xml:space="preserve"> à publicação</w:t>
            </w:r>
          </w:p>
        </w:tc>
      </w:tr>
      <w:tr w:rsidR="00445459" w14:paraId="27FA5ABF" w14:textId="77777777" w:rsidTr="00AB7515">
        <w:tc>
          <w:tcPr>
            <w:tcW w:w="8505" w:type="dxa"/>
            <w:gridSpan w:val="2"/>
          </w:tcPr>
          <w:p w14:paraId="54C82F01" w14:textId="77777777" w:rsidR="00445459" w:rsidRDefault="00445459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B7515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B7515">
        <w:tc>
          <w:tcPr>
            <w:tcW w:w="1276" w:type="dxa"/>
          </w:tcPr>
          <w:p w14:paraId="4A78132C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77777777" w:rsidR="00445459" w:rsidRPr="004F21EF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2138883" w14:textId="77777777" w:rsidR="0044545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6268D2A5" w14:textId="77777777" w:rsidR="00445459" w:rsidRDefault="00445459" w:rsidP="00AB7515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uma foto (10MB ou menos) do animal ao formulário</w:t>
            </w:r>
          </w:p>
          <w:p w14:paraId="6A65E199" w14:textId="77777777" w:rsidR="00445459" w:rsidRPr="001137C6" w:rsidRDefault="00445459" w:rsidP="00AB7515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6727DA17" w14:textId="77777777" w:rsidTr="00AB7515">
        <w:tc>
          <w:tcPr>
            <w:tcW w:w="1276" w:type="dxa"/>
          </w:tcPr>
          <w:p w14:paraId="6CCB6F54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7777777" w:rsidR="00445459" w:rsidRPr="004F21EF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28C4BEE0" w14:textId="77777777" w:rsidR="0044545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EDB5B43" w14:textId="77777777" w:rsidR="00445459" w:rsidRPr="002063D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lastRenderedPageBreak/>
              <w:t>QUANDO</w:t>
            </w:r>
            <w:r>
              <w:t>: a ONG não adiciona uma foto do animal ao formulário</w:t>
            </w:r>
          </w:p>
          <w:p w14:paraId="6048E28B" w14:textId="77777777" w:rsidR="00445459" w:rsidRPr="001137C6" w:rsidRDefault="00445459" w:rsidP="00AB7515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B7515">
        <w:tc>
          <w:tcPr>
            <w:tcW w:w="1276" w:type="dxa"/>
          </w:tcPr>
          <w:p w14:paraId="7EE69E43" w14:textId="77777777" w:rsidR="00445459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7777777" w:rsidR="00445459" w:rsidRPr="00C3567C" w:rsidRDefault="00445459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2FF957D" w14:textId="77777777" w:rsidR="0044545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4216992D" w14:textId="77777777" w:rsidR="00445459" w:rsidRPr="002063D9" w:rsidRDefault="00445459" w:rsidP="00AB751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uma foto (mais de 10MB) do animal ao formulário</w:t>
            </w:r>
          </w:p>
          <w:p w14:paraId="77FF3919" w14:textId="77777777" w:rsidR="00445459" w:rsidRPr="004F21EF" w:rsidRDefault="00445459" w:rsidP="00AB7515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721B2E4C" w14:textId="77777777" w:rsidR="00445459" w:rsidRDefault="00445459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5A8CEF7C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>Interagir com outras publicaçõe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3D6A2146" w:rsidR="00BE26AE" w:rsidRDefault="00BE26AE" w:rsidP="00BE26AE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025AA2">
              <w:t>Interagir com outras publicaçõe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73D7616F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5A6C6717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 xml:space="preserve">Critério de </w:t>
            </w:r>
          </w:p>
          <w:p w14:paraId="0BBBC91B" w14:textId="72D3EC36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0302E26D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lastRenderedPageBreak/>
              <w:t xml:space="preserve">Critério de </w:t>
            </w:r>
          </w:p>
          <w:p w14:paraId="5FC4B92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64769F7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4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23F20" w:rsidRPr="00821815" w14:paraId="76013CCA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B23F20" w14:paraId="31359B94" w14:textId="77777777" w:rsidTr="00AB7515">
        <w:tc>
          <w:tcPr>
            <w:tcW w:w="8505" w:type="dxa"/>
            <w:gridSpan w:val="2"/>
          </w:tcPr>
          <w:p w14:paraId="28860AFE" w14:textId="14C37AEA" w:rsidR="00B23F20" w:rsidRDefault="00B23F20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B7515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B7515">
        <w:tc>
          <w:tcPr>
            <w:tcW w:w="1276" w:type="dxa"/>
          </w:tcPr>
          <w:p w14:paraId="709E4BE3" w14:textId="77777777" w:rsidR="00B23F20" w:rsidRDefault="00B23F20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77777777" w:rsidR="00B23F20" w:rsidRPr="004F21EF" w:rsidRDefault="00B23F20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366D549" w14:textId="46499B5E" w:rsidR="00B23F20" w:rsidRDefault="00B23F20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0B111782" w14:textId="1CA1AEC2" w:rsidR="00B23F20" w:rsidRPr="002063D9" w:rsidRDefault="00B23F20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</w:t>
            </w:r>
          </w:p>
          <w:p w14:paraId="29BF7C5E" w14:textId="77777777" w:rsidR="00B23F20" w:rsidRPr="001137C6" w:rsidRDefault="00B23F20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B23F20" w:rsidRPr="001137C6" w14:paraId="4D8532C0" w14:textId="77777777" w:rsidTr="00AB7515">
        <w:tc>
          <w:tcPr>
            <w:tcW w:w="1276" w:type="dxa"/>
          </w:tcPr>
          <w:p w14:paraId="1A37EEAB" w14:textId="77777777" w:rsidR="00B23F20" w:rsidRDefault="00B23F20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77777777" w:rsidR="00B23F20" w:rsidRPr="004F21EF" w:rsidRDefault="00B23F20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AC566F9" w14:textId="1CF1501C" w:rsidR="00B23F20" w:rsidRDefault="00B23F20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20C1B60" w14:textId="3E2128F7" w:rsidR="00B23F20" w:rsidRPr="002063D9" w:rsidRDefault="00B23F20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filtros desejados e aciona o botão “Aplicar”</w:t>
            </w:r>
          </w:p>
          <w:p w14:paraId="4582FF33" w14:textId="77777777" w:rsidR="00B23F20" w:rsidRPr="001137C6" w:rsidRDefault="00B23F20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B23F20" w:rsidRPr="004F21EF" w14:paraId="3193CE43" w14:textId="77777777" w:rsidTr="00AB7515">
        <w:tc>
          <w:tcPr>
            <w:tcW w:w="1276" w:type="dxa"/>
          </w:tcPr>
          <w:p w14:paraId="09F8C6D2" w14:textId="77777777" w:rsidR="00B23F20" w:rsidRDefault="00B23F20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77777777" w:rsidR="00B23F20" w:rsidRPr="00C3567C" w:rsidRDefault="00B23F20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417B017A" w14:textId="44260B53" w:rsidR="00B23F20" w:rsidRDefault="00B23F20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6F48C0D" w14:textId="49E457B1" w:rsidR="00B23F20" w:rsidRPr="002063D9" w:rsidRDefault="00B23F20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que deseja e aciona o botão “Limpar”</w:t>
            </w:r>
          </w:p>
          <w:p w14:paraId="0EAD8353" w14:textId="77777777" w:rsidR="00B23F20" w:rsidRPr="004F21EF" w:rsidRDefault="00B23F20" w:rsidP="00AB751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E4B47" w:rsidRPr="00821815" w14:paraId="599F5BCA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68CFB436">
              <w:rPr>
                <w:color w:val="FF0000"/>
              </w:rPr>
              <w:t>cadastro do moderador</w:t>
            </w:r>
          </w:p>
        </w:tc>
      </w:tr>
      <w:tr w:rsidR="00EE4B47" w14:paraId="7D28DF73" w14:textId="77777777" w:rsidTr="00AB7515">
        <w:tc>
          <w:tcPr>
            <w:tcW w:w="8505" w:type="dxa"/>
            <w:gridSpan w:val="2"/>
          </w:tcPr>
          <w:p w14:paraId="5191479F" w14:textId="77777777" w:rsidR="00EE4B47" w:rsidRDefault="00EE4B47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B7515">
        <w:tc>
          <w:tcPr>
            <w:tcW w:w="1276" w:type="dxa"/>
          </w:tcPr>
          <w:p w14:paraId="24112C53" w14:textId="77777777" w:rsidR="00EE4B47" w:rsidRDefault="00EE4B4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77777777" w:rsidR="00EE4B47" w:rsidRPr="004F21EF" w:rsidRDefault="00EE4B4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4AC0FEB" w14:textId="77777777" w:rsidR="00EE4B47" w:rsidRDefault="00EE4B47" w:rsidP="00AB7515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</w:p>
          <w:p w14:paraId="57EB5FCB" w14:textId="77777777" w:rsidR="00EE4B47" w:rsidRPr="002063D9" w:rsidRDefault="00EE4B47" w:rsidP="00AB7515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Realizar cadastro”</w:t>
            </w:r>
          </w:p>
          <w:p w14:paraId="7BC6DC23" w14:textId="77777777" w:rsidR="00EE4B47" w:rsidRPr="001137C6" w:rsidRDefault="00EE4B47" w:rsidP="00AB7515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lastRenderedPageBreak/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B7515">
        <w:tc>
          <w:tcPr>
            <w:tcW w:w="1276" w:type="dxa"/>
          </w:tcPr>
          <w:p w14:paraId="4AB2BE2F" w14:textId="77777777" w:rsidR="00EE4B47" w:rsidRDefault="00EE4B4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4636FB53" w14:textId="77777777" w:rsidR="00EE4B47" w:rsidRPr="004F21EF" w:rsidRDefault="00EE4B4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654685B" w14:textId="77777777" w:rsidR="00EE4B47" w:rsidRDefault="00EE4B47" w:rsidP="00AB751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</w:p>
          <w:p w14:paraId="2F3456A8" w14:textId="77777777" w:rsidR="00EE4B47" w:rsidRDefault="00EE4B47" w:rsidP="00AB751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não informa seus dados e aciona o botão “Realizar cadastro”</w:t>
            </w:r>
          </w:p>
          <w:p w14:paraId="05ED3E95" w14:textId="77777777" w:rsidR="00EE4B47" w:rsidRPr="001137C6" w:rsidRDefault="00EE4B47" w:rsidP="00AB7515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or favor, informe os seus dados para cadastro”.</w:t>
            </w:r>
          </w:p>
        </w:tc>
      </w:tr>
      <w:tr w:rsidR="00EE4B47" w:rsidRPr="004F21EF" w14:paraId="1AA3BE88" w14:textId="77777777" w:rsidTr="00AB7515">
        <w:tc>
          <w:tcPr>
            <w:tcW w:w="1276" w:type="dxa"/>
          </w:tcPr>
          <w:p w14:paraId="373E8426" w14:textId="77777777" w:rsidR="00EE4B47" w:rsidRDefault="00EE4B4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4607AFF" w14:textId="77777777" w:rsidR="00EE4B47" w:rsidRPr="00C3567C" w:rsidRDefault="00EE4B4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45B76A2" w14:textId="77777777" w:rsidR="00EE4B47" w:rsidRDefault="00EE4B47" w:rsidP="00AB7515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</w:p>
          <w:p w14:paraId="33E2F134" w14:textId="77777777" w:rsidR="00EE4B47" w:rsidRDefault="00EE4B47" w:rsidP="00AB7515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informa seus dados e aciona o botão “Realizar cadastro”</w:t>
            </w:r>
          </w:p>
          <w:p w14:paraId="244C3541" w14:textId="77777777" w:rsidR="00EE4B47" w:rsidRPr="004F21EF" w:rsidRDefault="00EE4B47" w:rsidP="00AB7515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Moderador já cadastrado”.</w:t>
            </w:r>
          </w:p>
        </w:tc>
      </w:tr>
    </w:tbl>
    <w:p w14:paraId="75269CE4" w14:textId="77777777" w:rsidR="00EE4B47" w:rsidRDefault="00EE4B47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345CCA">
              <w:rPr>
                <w:color w:val="FF0000"/>
              </w:rPr>
              <w:t xml:space="preserve"> como moderador</w:t>
            </w:r>
          </w:p>
        </w:tc>
      </w:tr>
      <w:tr w:rsidR="00957A24" w14:paraId="2C605A99" w14:textId="77777777" w:rsidTr="009E2068">
        <w:tc>
          <w:tcPr>
            <w:tcW w:w="8505" w:type="dxa"/>
            <w:gridSpan w:val="2"/>
          </w:tcPr>
          <w:p w14:paraId="3091B0ED" w14:textId="7F1FF080" w:rsidR="00957A24" w:rsidRDefault="00957A24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9E2068">
        <w:tc>
          <w:tcPr>
            <w:tcW w:w="1276" w:type="dxa"/>
          </w:tcPr>
          <w:p w14:paraId="07807920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77777777" w:rsidR="00957A24" w:rsidRPr="004F21EF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9D62651" w14:textId="4EB3D650" w:rsidR="00EF4527" w:rsidRDefault="00EF4527" w:rsidP="00EF4527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788E950" w14:textId="2C0400C9" w:rsidR="00EF4527" w:rsidRPr="002063D9" w:rsidRDefault="00EF4527" w:rsidP="00EF4527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Realizar login”</w:t>
            </w:r>
          </w:p>
          <w:p w14:paraId="5A0E8664" w14:textId="5C5D2B01" w:rsidR="00957A24" w:rsidRPr="001137C6" w:rsidRDefault="00EF4527" w:rsidP="00EF4527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9E2068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0FA2D9D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3E5B0BB" w14:textId="65091008" w:rsidR="0059572A" w:rsidRDefault="0059572A" w:rsidP="0059572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7DB9D10C" w14:textId="583F5242" w:rsidR="0059572A" w:rsidRDefault="0059572A" w:rsidP="0059572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informa os dados errados e aciona o botão “Realizar login”</w:t>
            </w:r>
          </w:p>
          <w:p w14:paraId="655A93B7" w14:textId="5C95A568" w:rsidR="00957A24" w:rsidRDefault="0059572A" w:rsidP="0059572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O e-mail e/ou a senha estão errados”.</w:t>
            </w:r>
          </w:p>
        </w:tc>
      </w:tr>
      <w:tr w:rsidR="00957A24" w14:paraId="54551069" w14:textId="77777777" w:rsidTr="009E2068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7819861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9AB7151" w14:textId="6B9BB782" w:rsidR="00262D09" w:rsidRDefault="00262D09" w:rsidP="00262D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712723AA" w14:textId="17051765" w:rsidR="00262D09" w:rsidRDefault="00262D09" w:rsidP="00262D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deixa os campos do formulário de login em branco e clica no botão “Realizar login”</w:t>
            </w:r>
          </w:p>
          <w:p w14:paraId="604BBB15" w14:textId="0590188A" w:rsidR="00957A24" w:rsidRDefault="00262D09" w:rsidP="00262D09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Por favor, informe os seus dados para login”.</w:t>
            </w:r>
          </w:p>
        </w:tc>
      </w:tr>
    </w:tbl>
    <w:p w14:paraId="760CD577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3B0410" w:rsidRPr="00821815" w14:paraId="7E597BA6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645079B2" w14:textId="6A2950AF" w:rsidR="003B0410" w:rsidRPr="00D2087B" w:rsidRDefault="003B0410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EE4B47">
              <w:rPr>
                <w:color w:val="FF0000"/>
              </w:rPr>
              <w:t>Manter perfil</w:t>
            </w:r>
            <w:r w:rsidR="00F37BB3">
              <w:rPr>
                <w:color w:val="FF0000"/>
              </w:rPr>
              <w:t xml:space="preserve"> de moderador</w:t>
            </w:r>
          </w:p>
        </w:tc>
      </w:tr>
      <w:tr w:rsidR="003B0410" w14:paraId="1DF4B8C1" w14:textId="77777777" w:rsidTr="009E2068">
        <w:tc>
          <w:tcPr>
            <w:tcW w:w="8505" w:type="dxa"/>
            <w:gridSpan w:val="2"/>
          </w:tcPr>
          <w:p w14:paraId="49E99547" w14:textId="77777777" w:rsidR="003B0410" w:rsidRDefault="003B0410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211095F1" w14:textId="538082E8" w:rsidR="003B0410" w:rsidRPr="00821815" w:rsidRDefault="003B0410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  <w:r w:rsidR="00F37BB3">
              <w:t xml:space="preserve"> de moderador</w:t>
            </w:r>
          </w:p>
          <w:p w14:paraId="14550D87" w14:textId="6E963662" w:rsidR="003B0410" w:rsidRDefault="003B0410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0863AE">
              <w:t>P</w:t>
            </w:r>
            <w:r>
              <w:t>ublicações padronizadas e verificadas.</w:t>
            </w:r>
          </w:p>
        </w:tc>
      </w:tr>
      <w:tr w:rsidR="003B0410" w14:paraId="799117C1" w14:textId="77777777" w:rsidTr="009E2068">
        <w:tc>
          <w:tcPr>
            <w:tcW w:w="1276" w:type="dxa"/>
          </w:tcPr>
          <w:p w14:paraId="50608D3E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3176827" w14:textId="77777777" w:rsidR="003B0410" w:rsidRPr="004F21EF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DDF0FE5" w14:textId="444BA273" w:rsidR="00511018" w:rsidRDefault="00511018" w:rsidP="0051101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3171945E" w14:textId="1DFFB9EB" w:rsidR="00511018" w:rsidRPr="002063D9" w:rsidRDefault="00511018" w:rsidP="0051101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 e clica na opção “Salvar alterações”</w:t>
            </w:r>
          </w:p>
          <w:p w14:paraId="7126D39D" w14:textId="52C134D3" w:rsidR="003B0410" w:rsidRPr="001137C6" w:rsidRDefault="00511018" w:rsidP="0051101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lastRenderedPageBreak/>
              <w:t>ENTÃO</w:t>
            </w:r>
            <w:r>
              <w:t>: o sistema valida as alterações, as informações exibidas no perfil são atualizadas e o moderador é redirecionado à página de perfil.</w:t>
            </w:r>
          </w:p>
        </w:tc>
      </w:tr>
      <w:tr w:rsidR="003B0410" w14:paraId="1185DBED" w14:textId="77777777" w:rsidTr="009E2068">
        <w:trPr>
          <w:trHeight w:val="300"/>
        </w:trPr>
        <w:tc>
          <w:tcPr>
            <w:tcW w:w="1276" w:type="dxa"/>
          </w:tcPr>
          <w:p w14:paraId="4E4952B4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6DF6AC83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7AFCB52" w14:textId="6388C5E2" w:rsidR="00494607" w:rsidRDefault="00494607" w:rsidP="00494607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17E76C" w14:textId="0E883985" w:rsidR="00494607" w:rsidRDefault="00494607" w:rsidP="00494607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234B0EDC" w14:textId="78657B6F" w:rsidR="003B0410" w:rsidRDefault="00494607" w:rsidP="00494607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e o moderador é redirecionada à página de perfil.</w:t>
            </w:r>
          </w:p>
        </w:tc>
      </w:tr>
      <w:tr w:rsidR="003B0410" w14:paraId="03B861C2" w14:textId="77777777" w:rsidTr="009E2068">
        <w:trPr>
          <w:trHeight w:val="300"/>
        </w:trPr>
        <w:tc>
          <w:tcPr>
            <w:tcW w:w="1276" w:type="dxa"/>
          </w:tcPr>
          <w:p w14:paraId="5752C9F2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A2142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3276EBA" w14:textId="1AE37C6D" w:rsidR="00235617" w:rsidRDefault="00235617" w:rsidP="0023561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ACF7B43" w14:textId="7D54E298" w:rsidR="00235617" w:rsidRDefault="00235617" w:rsidP="0023561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“Sair da conta”</w:t>
            </w:r>
          </w:p>
          <w:p w14:paraId="46F36D64" w14:textId="3C1DC1AD" w:rsidR="003B0410" w:rsidRDefault="00235617" w:rsidP="00235617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92727E" w14:paraId="027639F3" w14:textId="77777777" w:rsidTr="009E2068">
        <w:trPr>
          <w:trHeight w:val="300"/>
        </w:trPr>
        <w:tc>
          <w:tcPr>
            <w:tcW w:w="1276" w:type="dxa"/>
          </w:tcPr>
          <w:p w14:paraId="6E789BB1" w14:textId="77777777" w:rsidR="0092727E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39FD474" w14:textId="0D09447C" w:rsidR="0092727E" w:rsidRPr="327D2554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24F8E3B9" w14:textId="4F4DB3EB" w:rsidR="0092727E" w:rsidRDefault="0092727E" w:rsidP="0092727E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7B44F6C9" w14:textId="362384AA" w:rsidR="0092727E" w:rsidRDefault="0092727E" w:rsidP="0092727E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“Excluir conta” e na opção “Confirmar”</w:t>
            </w:r>
          </w:p>
          <w:p w14:paraId="75A628C0" w14:textId="0C5A51CA" w:rsidR="0092727E" w:rsidRPr="327D2554" w:rsidRDefault="0092727E" w:rsidP="0092727E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lista de usuários cadastrados no sistema</w:t>
            </w:r>
          </w:p>
        </w:tc>
      </w:tr>
      <w:tr w:rsidR="00AA44CD" w14:paraId="7DB2980A" w14:textId="77777777" w:rsidTr="00AB7515">
        <w:tc>
          <w:tcPr>
            <w:tcW w:w="8505" w:type="dxa"/>
            <w:gridSpan w:val="2"/>
          </w:tcPr>
          <w:p w14:paraId="31BEB05B" w14:textId="77777777" w:rsidR="00AA44CD" w:rsidRDefault="00AA44CD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B7515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B7515">
        <w:tc>
          <w:tcPr>
            <w:tcW w:w="1276" w:type="dxa"/>
          </w:tcPr>
          <w:p w14:paraId="477FAFAB" w14:textId="77777777" w:rsidR="00AA44CD" w:rsidRDefault="00AA44C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830CAA" w14:textId="77777777" w:rsidR="00AA44CD" w:rsidRPr="004F21EF" w:rsidRDefault="00AA44C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B7515">
        <w:tc>
          <w:tcPr>
            <w:tcW w:w="1276" w:type="dxa"/>
          </w:tcPr>
          <w:p w14:paraId="1FCE9120" w14:textId="77777777" w:rsidR="00AA44CD" w:rsidRDefault="00AA44C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77777777" w:rsidR="00AA44CD" w:rsidRPr="004F21EF" w:rsidRDefault="00AA44C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27173E5" w14:textId="4B9E76EE" w:rsidR="00AA44CD" w:rsidRDefault="00AA44CD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5453EE56" w:rsidR="00AA44CD" w:rsidRPr="002063D9" w:rsidRDefault="00AA44CD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5712">
              <w:t xml:space="preserve">o moderador </w:t>
            </w:r>
            <w:r w:rsidR="00355712" w:rsidRPr="00355712">
              <w:t xml:space="preserve">digita um nome, e-mail ou </w:t>
            </w:r>
            <w:r w:rsidR="00355712">
              <w:t xml:space="preserve">ID </w:t>
            </w:r>
            <w:r w:rsidR="00355712" w:rsidRPr="00355712">
              <w:t>no campo de busc</w:t>
            </w:r>
            <w:r w:rsidR="00355712">
              <w:t>a</w:t>
            </w:r>
          </w:p>
          <w:p w14:paraId="237086E5" w14:textId="309D273C" w:rsidR="00AA44CD" w:rsidRPr="001137C6" w:rsidRDefault="00AA44CD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D350B" w:rsidRPr="003D350B">
              <w:t xml:space="preserve">o sistema filtra e exibe </w:t>
            </w:r>
            <w:r w:rsidR="0070126B">
              <w:t>apenas o usuário correspondente.</w:t>
            </w:r>
          </w:p>
        </w:tc>
      </w:tr>
      <w:tr w:rsidR="00AA44CD" w:rsidRPr="004F21EF" w14:paraId="0B3FF978" w14:textId="77777777" w:rsidTr="00AB7515">
        <w:tc>
          <w:tcPr>
            <w:tcW w:w="1276" w:type="dxa"/>
          </w:tcPr>
          <w:p w14:paraId="57284FA3" w14:textId="77777777" w:rsidR="00AA44CD" w:rsidRDefault="00AA44C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77777777" w:rsidR="00AA44CD" w:rsidRPr="00C3567C" w:rsidRDefault="00AA44C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17BC401" w14:textId="2B80724F" w:rsidR="00AA44CD" w:rsidRDefault="00AA44CD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C55D09" w:rsidR="00AA44CD" w:rsidRPr="002063D9" w:rsidRDefault="00AA44CD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</w:p>
          <w:p w14:paraId="3CF48285" w14:textId="68F35EE9" w:rsidR="00AA44CD" w:rsidRPr="004F21EF" w:rsidRDefault="00AA44CD" w:rsidP="00AB751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7D74" w:rsidRPr="00A77D74">
              <w:t>o sistema redireciona o moderador para a página de perfil do usuário selecionado</w:t>
            </w:r>
            <w:r w:rsidR="00A77D7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>
              <w:t xml:space="preserve">Validar </w:t>
            </w:r>
            <w:r w:rsidRPr="003B0410">
              <w:t>perfil</w:t>
            </w:r>
            <w:r w:rsidR="00017759">
              <w:t xml:space="preserve"> de outro usuário</w:t>
            </w:r>
          </w:p>
        </w:tc>
      </w:tr>
      <w:tr w:rsidR="005B5829" w14:paraId="3E2E56F8" w14:textId="77777777" w:rsidTr="009E2068">
        <w:tc>
          <w:tcPr>
            <w:tcW w:w="8505" w:type="dxa"/>
            <w:gridSpan w:val="2"/>
          </w:tcPr>
          <w:p w14:paraId="2B948787" w14:textId="77777777" w:rsidR="005B5829" w:rsidRDefault="005B5829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9E2068">
        <w:tc>
          <w:tcPr>
            <w:tcW w:w="1276" w:type="dxa"/>
          </w:tcPr>
          <w:p w14:paraId="12CB509F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77777777" w:rsidR="005B5829" w:rsidRPr="004F21EF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52D718" w14:textId="29C5ACFF" w:rsidR="005B5829" w:rsidRDefault="005B5829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9E2068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04787C3" w14:textId="73292A6B" w:rsidR="005B5829" w:rsidRDefault="005B5829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9E2068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41F01AD8" w14:textId="25939DB1" w:rsidR="005B5829" w:rsidRDefault="005B5829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B7515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B7515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00BD673D" w14:paraId="71EEEDAD" w14:textId="77777777" w:rsidTr="00AB7515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B7515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B7515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B7515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B7515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77777777" w:rsidR="00BD673D" w:rsidRDefault="00BD673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47B395DC" w14:textId="77777777" w:rsidR="00BD673D" w:rsidRDefault="00BD673D" w:rsidP="00AB7515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4F88F60F" w14:textId="77777777" w:rsidR="00BD673D" w:rsidRPr="002063D9" w:rsidRDefault="00BD673D" w:rsidP="00AB7515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77777777" w:rsidR="00BD673D" w:rsidRDefault="00BD673D" w:rsidP="00AB7515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BD673D" w14:paraId="32C2782B" w14:textId="77777777" w:rsidTr="00AB7515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77777777" w:rsidR="00BD673D" w:rsidRDefault="00BD673D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3" w:type="dxa"/>
          </w:tcPr>
          <w:p w14:paraId="0689676B" w14:textId="77777777" w:rsidR="00BD673D" w:rsidRDefault="00BD673D" w:rsidP="00AB7515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60513415" w14:textId="77777777" w:rsidR="00BD673D" w:rsidRPr="002063D9" w:rsidRDefault="00BD673D" w:rsidP="00AB7515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77777777" w:rsidR="00BD673D" w:rsidRDefault="00BD673D" w:rsidP="00AB7515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BD673D" w14:paraId="11A5B3A3" w14:textId="77777777" w:rsidTr="00AB7515">
        <w:trPr>
          <w:trHeight w:val="300"/>
        </w:trPr>
        <w:tc>
          <w:tcPr>
            <w:tcW w:w="1276" w:type="dxa"/>
          </w:tcPr>
          <w:p w14:paraId="6988CACE" w14:textId="77777777" w:rsidR="00BD673D" w:rsidRPr="2B2881CD" w:rsidRDefault="00BD673D" w:rsidP="00AB7515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3</w:t>
            </w:r>
          </w:p>
        </w:tc>
        <w:tc>
          <w:tcPr>
            <w:tcW w:w="7223" w:type="dxa"/>
          </w:tcPr>
          <w:p w14:paraId="3FD94216" w14:textId="77777777" w:rsidR="00BD673D" w:rsidRDefault="00BD673D" w:rsidP="00AB7515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0CC92C7F" w14:textId="77777777" w:rsidR="00BD673D" w:rsidRPr="002063D9" w:rsidRDefault="00BD673D" w:rsidP="00AB7515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77777777" w:rsidR="00BD673D" w:rsidRPr="4B90362C" w:rsidRDefault="00BD673D" w:rsidP="00AB7515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7CAA9E37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49B651E1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34B1F21F">
        <w:tc>
          <w:tcPr>
            <w:tcW w:w="1276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34B1F21F">
        <w:tc>
          <w:tcPr>
            <w:tcW w:w="1276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227D316" w14:paraId="2DD33BA3" w14:textId="77777777" w:rsidTr="34B1F21F">
        <w:trPr>
          <w:trHeight w:val="300"/>
        </w:trPr>
        <w:tc>
          <w:tcPr>
            <w:tcW w:w="1276" w:type="dxa"/>
          </w:tcPr>
          <w:p w14:paraId="128D7841" w14:textId="77777777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 xml:space="preserve">Critério de </w:t>
            </w:r>
          </w:p>
          <w:p w14:paraId="1313BB56" w14:textId="2C6EEE50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>Aceite 3</w:t>
            </w:r>
          </w:p>
          <w:p w14:paraId="3D9D0636" w14:textId="6742D94E" w:rsidR="0227D316" w:rsidRDefault="0227D316" w:rsidP="0227D316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76BD277B" w14:textId="36C50E5D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0484E3B5" w14:textId="16A0424A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 xml:space="preserve">: o moderador aciona o botão “Editar” de alguma publicação, modifica </w:t>
            </w:r>
            <w:r w:rsidR="005E3504">
              <w:t xml:space="preserve">o que deseja </w:t>
            </w:r>
            <w:r>
              <w:t xml:space="preserve">e </w:t>
            </w:r>
            <w:r w:rsidR="005E3504">
              <w:t>clica no botão “Cancelar”</w:t>
            </w:r>
          </w:p>
          <w:p w14:paraId="539949AF" w14:textId="5C901301" w:rsidR="0227D316" w:rsidRDefault="4B71BB6D" w:rsidP="2CC49B35">
            <w:pPr>
              <w:spacing w:before="60" w:after="60"/>
              <w:ind w:left="168"/>
            </w:pPr>
            <w:r w:rsidRPr="0DD395D7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 xml:space="preserve">à </w:t>
            </w:r>
            <w:r>
              <w:t xml:space="preserve">página inicial, sem salvar </w:t>
            </w:r>
            <w:r w:rsidR="389B8652">
              <w:t>a alteração que ele realizou na publicação</w:t>
            </w:r>
            <w:r>
              <w:t>.</w:t>
            </w:r>
          </w:p>
        </w:tc>
      </w:tr>
      <w:tr w:rsidR="002F7A15" w14:paraId="5C9D02C1" w14:textId="77777777" w:rsidTr="34B1F21F">
        <w:trPr>
          <w:trHeight w:val="300"/>
        </w:trPr>
        <w:tc>
          <w:tcPr>
            <w:tcW w:w="1276" w:type="dxa"/>
          </w:tcPr>
          <w:p w14:paraId="659EDD5A" w14:textId="77777777" w:rsidR="002F7A15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Critério de </w:t>
            </w:r>
          </w:p>
          <w:p w14:paraId="22A70887" w14:textId="1EBD2C58" w:rsidR="002F7A15" w:rsidRPr="379742A2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 w:rsidR="004C3F01"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64F343F3" w14:textId="77777777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6382B02B" w14:textId="6970CEB6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>: o moderador aciona o botão “Editar” de alguma publicação, não modifica as informações e clica no botão “Cancelar”</w:t>
            </w:r>
          </w:p>
          <w:p w14:paraId="7CFEF8D5" w14:textId="317F443F" w:rsidR="002F7A15" w:rsidRPr="2CC49B35" w:rsidRDefault="002F7A15" w:rsidP="002F7A15">
            <w:pPr>
              <w:spacing w:before="60" w:after="60"/>
              <w:ind w:left="168"/>
              <w:rPr>
                <w:b/>
                <w:bCs/>
              </w:rPr>
            </w:pPr>
            <w:r w:rsidRPr="0DD395D7">
              <w:rPr>
                <w:b/>
                <w:bCs/>
              </w:rPr>
              <w:t>ENTÃO</w:t>
            </w:r>
            <w:r>
              <w:t>: o sistema redireciona o usuário à página inicial.</w:t>
            </w:r>
          </w:p>
        </w:tc>
      </w:tr>
      <w:tr w:rsidR="00F120CF" w:rsidRPr="004F21EF" w14:paraId="6EFF8718" w14:textId="77777777" w:rsidTr="34B1F21F">
        <w:tc>
          <w:tcPr>
            <w:tcW w:w="1276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0E5D110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  <w:tr w:rsidR="253F7D5D" w14:paraId="2618591E" w14:textId="77777777" w:rsidTr="34B1F21F">
        <w:trPr>
          <w:trHeight w:val="300"/>
        </w:trPr>
        <w:tc>
          <w:tcPr>
            <w:tcW w:w="1276" w:type="dxa"/>
          </w:tcPr>
          <w:p w14:paraId="7436A4FB" w14:textId="77777777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Critério de </w:t>
            </w:r>
          </w:p>
          <w:p w14:paraId="5195B19E" w14:textId="552BED48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6</w:t>
            </w:r>
          </w:p>
          <w:p w14:paraId="2709B0A9" w14:textId="66569206" w:rsidR="253F7D5D" w:rsidRDefault="253F7D5D" w:rsidP="253F7D5D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0BC252AB" w14:textId="7B58B2B2" w:rsidR="39A07D2D" w:rsidRDefault="39A07D2D" w:rsidP="2BEFFA5D">
            <w:pPr>
              <w:spacing w:before="60" w:after="60"/>
              <w:ind w:left="168"/>
              <w:rPr>
                <w:color w:val="00B0F0"/>
              </w:rPr>
            </w:pPr>
            <w:r w:rsidRPr="2BEFFA5D">
              <w:rPr>
                <w:b/>
                <w:bCs/>
              </w:rPr>
              <w:t>DADO</w:t>
            </w:r>
            <w:r>
              <w:t xml:space="preserve"> </w:t>
            </w:r>
            <w:r w:rsidRPr="2BEFFA5D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237ED89D" w14:textId="621637F6" w:rsidR="39A07D2D" w:rsidRDefault="39A07D2D" w:rsidP="2BEFFA5D">
            <w:pPr>
              <w:spacing w:before="60" w:after="60"/>
              <w:ind w:left="168"/>
            </w:pPr>
            <w:r w:rsidRPr="2BEFFA5D">
              <w:rPr>
                <w:b/>
                <w:bCs/>
              </w:rPr>
              <w:t>QUANDO</w:t>
            </w:r>
            <w:r>
              <w:t>: o moderador aciona o botão “Excluir” de alguma publicação e</w:t>
            </w:r>
            <w:r w:rsidR="007B50CA">
              <w:t xml:space="preserve"> clica no botão “Cancelar”</w:t>
            </w:r>
          </w:p>
          <w:p w14:paraId="701D34E3" w14:textId="6AAAE267" w:rsidR="253F7D5D" w:rsidRDefault="39A07D2D" w:rsidP="2BEFFA5D">
            <w:pPr>
              <w:spacing w:before="60" w:after="60"/>
              <w:ind w:left="168"/>
            </w:pPr>
            <w:r w:rsidRPr="79C77969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>à</w:t>
            </w:r>
            <w:r>
              <w:t xml:space="preserve"> página </w:t>
            </w:r>
            <w:r w:rsidR="4B222A62">
              <w:t>inicial</w:t>
            </w:r>
            <w:r w:rsidR="00003463">
              <w:t>, sem excluir a publicação.</w:t>
            </w:r>
          </w:p>
        </w:tc>
      </w:tr>
    </w:tbl>
    <w:p w14:paraId="61F26ACC" w14:textId="77777777" w:rsidR="001B3455" w:rsidRDefault="001B3455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C31D7" w:rsidRPr="00821815" w14:paraId="618486A4" w14:textId="77777777" w:rsidTr="00AB7515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B7515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C31D7" w14:paraId="0C8DF7D4" w14:textId="77777777" w:rsidTr="00AB7515">
        <w:tc>
          <w:tcPr>
            <w:tcW w:w="8505" w:type="dxa"/>
            <w:gridSpan w:val="2"/>
          </w:tcPr>
          <w:p w14:paraId="342E27EF" w14:textId="2D464E9D" w:rsidR="001C31D7" w:rsidRDefault="001C31D7" w:rsidP="00AB751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B7515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B7515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B7515">
        <w:tc>
          <w:tcPr>
            <w:tcW w:w="1276" w:type="dxa"/>
          </w:tcPr>
          <w:p w14:paraId="3D692BB3" w14:textId="77777777" w:rsidR="001C31D7" w:rsidRDefault="001C31D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77777777" w:rsidR="001C31D7" w:rsidRPr="004F21EF" w:rsidRDefault="001C31D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CD8FC2D" w14:textId="4C4BE2CA" w:rsidR="001C31D7" w:rsidRDefault="001C31D7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3B4F17F9" w14:textId="5FD9C787" w:rsidR="001C31D7" w:rsidRPr="002063D9" w:rsidRDefault="001C31D7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</w:t>
            </w:r>
          </w:p>
          <w:p w14:paraId="64578C30" w14:textId="77777777" w:rsidR="001C31D7" w:rsidRPr="001137C6" w:rsidRDefault="001C31D7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C31D7" w:rsidRPr="001137C6" w14:paraId="62E2B5A4" w14:textId="77777777" w:rsidTr="00AB7515">
        <w:tc>
          <w:tcPr>
            <w:tcW w:w="1276" w:type="dxa"/>
          </w:tcPr>
          <w:p w14:paraId="4CF75F7C" w14:textId="77777777" w:rsidR="001C31D7" w:rsidRDefault="001C31D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1708BD" w14:textId="77777777" w:rsidR="001C31D7" w:rsidRPr="004F21EF" w:rsidRDefault="001C31D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3B71BB2" w14:textId="7FADF9E6" w:rsidR="001C31D7" w:rsidRDefault="001C31D7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72AE37C1" w14:textId="0E81EDCD" w:rsidR="001C31D7" w:rsidRPr="002063D9" w:rsidRDefault="001C31D7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47A9C">
              <w:t xml:space="preserve">o moderador </w:t>
            </w:r>
            <w:r>
              <w:t>visualiza a página, abre a seção “Filtros”, seleciona os filtros desejados e aciona o botão “Aplicar”</w:t>
            </w:r>
          </w:p>
          <w:p w14:paraId="209DDAE1" w14:textId="77777777" w:rsidR="001C31D7" w:rsidRPr="001137C6" w:rsidRDefault="001C31D7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C31D7" w:rsidRPr="004F21EF" w14:paraId="31B0C4F9" w14:textId="77777777" w:rsidTr="00AB7515">
        <w:tc>
          <w:tcPr>
            <w:tcW w:w="1276" w:type="dxa"/>
          </w:tcPr>
          <w:p w14:paraId="2E5F2E7E" w14:textId="77777777" w:rsidR="001C31D7" w:rsidRDefault="001C31D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77777777" w:rsidR="001C31D7" w:rsidRPr="00C3567C" w:rsidRDefault="001C31D7" w:rsidP="00AB751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F067C7" w14:textId="5436D4E1" w:rsidR="001C31D7" w:rsidRDefault="001C31D7" w:rsidP="00AB751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63CA0BE4" w14:textId="77AFE70A" w:rsidR="001C31D7" w:rsidRPr="002063D9" w:rsidRDefault="001C31D7" w:rsidP="00AB751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, abre a seção “Filtros”, seleciona os que deseja e aciona o botão “Limpar”</w:t>
            </w:r>
          </w:p>
          <w:p w14:paraId="5937186C" w14:textId="77777777" w:rsidR="001C31D7" w:rsidRPr="004F21EF" w:rsidRDefault="001C31D7" w:rsidP="00AB751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30296C88" w:rsidR="00355299" w:rsidRDefault="00D75212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0357047" wp14:editId="7235ED3A">
                  <wp:extent cx="6548930" cy="4175760"/>
                  <wp:effectExtent l="0" t="0" r="4445" b="0"/>
                  <wp:docPr id="55038964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0389645" name="Imagem 8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6390" cy="41868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D34192">
            <w:pPr>
              <w:jc w:val="center"/>
              <w:rPr>
                <w:b/>
                <w:bCs/>
              </w:rPr>
            </w:pPr>
          </w:p>
          <w:p w14:paraId="62B040BD" w14:textId="0627C38A" w:rsidR="00355299" w:rsidRDefault="009C635E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E853C6E" wp14:editId="5BFEDE27">
                  <wp:extent cx="5834319" cy="7421880"/>
                  <wp:effectExtent l="0" t="0" r="0" b="7620"/>
                  <wp:docPr id="1387861324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7861324" name="Imagem 9" descr="Diagrama&#10;&#10;O conteúdo gerado por IA pode estar incorreto.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3526" cy="74463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D34192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D34192">
            <w:pPr>
              <w:jc w:val="center"/>
              <w:rPr>
                <w:b/>
                <w:bCs/>
              </w:rPr>
            </w:pPr>
          </w:p>
          <w:p w14:paraId="6B965223" w14:textId="52A5EDEC" w:rsidR="002814B3" w:rsidRDefault="004A6596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2A55046" wp14:editId="4644CA7C">
                  <wp:extent cx="5131934" cy="5591175"/>
                  <wp:effectExtent l="0" t="0" r="0" b="0"/>
                  <wp:docPr id="2068957918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8957918" name="Imagem 10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5045" cy="5594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3CB1C3B2" w:rsidR="00DA5FA5" w:rsidRDefault="004A6596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0AAD6B25" wp14:editId="2A1FD5B4">
                  <wp:extent cx="5123211" cy="6886575"/>
                  <wp:effectExtent l="0" t="0" r="1270" b="0"/>
                  <wp:docPr id="1322447095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2447095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56615" cy="69314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D34192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D34192">
            <w:pPr>
              <w:jc w:val="center"/>
              <w:rPr>
                <w:b/>
                <w:bCs/>
              </w:rPr>
            </w:pPr>
          </w:p>
          <w:p w14:paraId="291B13AE" w14:textId="2BDE341C" w:rsidR="004A6596" w:rsidRDefault="004A6596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0681D50A" wp14:editId="43C5430F">
                  <wp:extent cx="5135145" cy="5810250"/>
                  <wp:effectExtent l="0" t="0" r="8890" b="0"/>
                  <wp:docPr id="845880425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5880425" name="Imagem 12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3585" cy="5819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4A6596" w:rsidRPr="004F0339" w:rsidRDefault="004A6596" w:rsidP="00D34192">
            <w:pPr>
              <w:jc w:val="center"/>
              <w:rPr>
                <w:b/>
                <w:bCs/>
              </w:rPr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0" w:name="_Toc195958206"/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4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5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6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7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823A35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4C6ABA93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385C76A2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63B71F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7A44904D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22F580D2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199776057" name="Imagem 119977605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665C"/>
    <w:rsid w:val="00017559"/>
    <w:rsid w:val="00017759"/>
    <w:rsid w:val="00017D3A"/>
    <w:rsid w:val="00017DC4"/>
    <w:rsid w:val="00020F27"/>
    <w:rsid w:val="00020F56"/>
    <w:rsid w:val="000212D0"/>
    <w:rsid w:val="00022C02"/>
    <w:rsid w:val="00022DE2"/>
    <w:rsid w:val="000249C8"/>
    <w:rsid w:val="00024D58"/>
    <w:rsid w:val="00025AA2"/>
    <w:rsid w:val="000261DE"/>
    <w:rsid w:val="00026E68"/>
    <w:rsid w:val="000270A2"/>
    <w:rsid w:val="000300AC"/>
    <w:rsid w:val="0003069E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140D"/>
    <w:rsid w:val="00042BB3"/>
    <w:rsid w:val="00042E8A"/>
    <w:rsid w:val="00044684"/>
    <w:rsid w:val="00044969"/>
    <w:rsid w:val="00046721"/>
    <w:rsid w:val="00047491"/>
    <w:rsid w:val="00050A60"/>
    <w:rsid w:val="0005118A"/>
    <w:rsid w:val="00053FEF"/>
    <w:rsid w:val="00054DE9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B23"/>
    <w:rsid w:val="000677B2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45D"/>
    <w:rsid w:val="00082C51"/>
    <w:rsid w:val="00083C7D"/>
    <w:rsid w:val="000863AE"/>
    <w:rsid w:val="000868D8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F63"/>
    <w:rsid w:val="000C51A3"/>
    <w:rsid w:val="000C5774"/>
    <w:rsid w:val="000C5B1E"/>
    <w:rsid w:val="000C702C"/>
    <w:rsid w:val="000D02A3"/>
    <w:rsid w:val="000D124A"/>
    <w:rsid w:val="000D1853"/>
    <w:rsid w:val="000D2367"/>
    <w:rsid w:val="000D2965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922"/>
    <w:rsid w:val="000E3E38"/>
    <w:rsid w:val="000E514A"/>
    <w:rsid w:val="000E5224"/>
    <w:rsid w:val="000F05FA"/>
    <w:rsid w:val="000F08E9"/>
    <w:rsid w:val="000F0E4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5331"/>
    <w:rsid w:val="00105683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8E2"/>
    <w:rsid w:val="00146BA7"/>
    <w:rsid w:val="00147925"/>
    <w:rsid w:val="00151F61"/>
    <w:rsid w:val="00152BD4"/>
    <w:rsid w:val="001530A8"/>
    <w:rsid w:val="00153B3F"/>
    <w:rsid w:val="0015430F"/>
    <w:rsid w:val="001572A9"/>
    <w:rsid w:val="001600C5"/>
    <w:rsid w:val="0016136E"/>
    <w:rsid w:val="0016231B"/>
    <w:rsid w:val="00162B47"/>
    <w:rsid w:val="00162D1F"/>
    <w:rsid w:val="00162EC1"/>
    <w:rsid w:val="00163F84"/>
    <w:rsid w:val="00164934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61A4"/>
    <w:rsid w:val="001767BE"/>
    <w:rsid w:val="001772C5"/>
    <w:rsid w:val="00177F6A"/>
    <w:rsid w:val="0018046C"/>
    <w:rsid w:val="0018125B"/>
    <w:rsid w:val="001823B4"/>
    <w:rsid w:val="00182DCE"/>
    <w:rsid w:val="001830B3"/>
    <w:rsid w:val="00183552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E9C"/>
    <w:rsid w:val="001A07D7"/>
    <w:rsid w:val="001A087A"/>
    <w:rsid w:val="001A26A0"/>
    <w:rsid w:val="001A4483"/>
    <w:rsid w:val="001A690C"/>
    <w:rsid w:val="001B0A7D"/>
    <w:rsid w:val="001B0BAF"/>
    <w:rsid w:val="001B27EF"/>
    <w:rsid w:val="001B2A28"/>
    <w:rsid w:val="001B3455"/>
    <w:rsid w:val="001B3A36"/>
    <w:rsid w:val="001B520F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3091"/>
    <w:rsid w:val="001C31D7"/>
    <w:rsid w:val="001C34EB"/>
    <w:rsid w:val="001C577F"/>
    <w:rsid w:val="001C6A1B"/>
    <w:rsid w:val="001C6DE4"/>
    <w:rsid w:val="001C6E6D"/>
    <w:rsid w:val="001C7212"/>
    <w:rsid w:val="001C729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E98"/>
    <w:rsid w:val="0020288A"/>
    <w:rsid w:val="002043F9"/>
    <w:rsid w:val="002046A5"/>
    <w:rsid w:val="002046AE"/>
    <w:rsid w:val="00204861"/>
    <w:rsid w:val="002063BA"/>
    <w:rsid w:val="00210166"/>
    <w:rsid w:val="00210B29"/>
    <w:rsid w:val="002111A7"/>
    <w:rsid w:val="00212427"/>
    <w:rsid w:val="002134C5"/>
    <w:rsid w:val="00213540"/>
    <w:rsid w:val="00213665"/>
    <w:rsid w:val="00215FF7"/>
    <w:rsid w:val="002164BE"/>
    <w:rsid w:val="0021748F"/>
    <w:rsid w:val="00220A6B"/>
    <w:rsid w:val="002214F9"/>
    <w:rsid w:val="00221E7C"/>
    <w:rsid w:val="0022203B"/>
    <w:rsid w:val="0022342A"/>
    <w:rsid w:val="00224B59"/>
    <w:rsid w:val="002258B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1154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4498"/>
    <w:rsid w:val="00254785"/>
    <w:rsid w:val="00255A27"/>
    <w:rsid w:val="0025611B"/>
    <w:rsid w:val="00257478"/>
    <w:rsid w:val="0025795D"/>
    <w:rsid w:val="00257AAE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E1E"/>
    <w:rsid w:val="002A76EF"/>
    <w:rsid w:val="002B217E"/>
    <w:rsid w:val="002B24CA"/>
    <w:rsid w:val="002B2EC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444"/>
    <w:rsid w:val="003132E6"/>
    <w:rsid w:val="00313325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C6D"/>
    <w:rsid w:val="00332FAA"/>
    <w:rsid w:val="00333133"/>
    <w:rsid w:val="0033354D"/>
    <w:rsid w:val="00334E2A"/>
    <w:rsid w:val="00335060"/>
    <w:rsid w:val="00336C06"/>
    <w:rsid w:val="00336FCD"/>
    <w:rsid w:val="003371BC"/>
    <w:rsid w:val="00342690"/>
    <w:rsid w:val="003444F9"/>
    <w:rsid w:val="0034451F"/>
    <w:rsid w:val="00344E5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3046"/>
    <w:rsid w:val="0035434A"/>
    <w:rsid w:val="0035442C"/>
    <w:rsid w:val="003547E6"/>
    <w:rsid w:val="00355299"/>
    <w:rsid w:val="003553BE"/>
    <w:rsid w:val="00355712"/>
    <w:rsid w:val="00355D93"/>
    <w:rsid w:val="00356813"/>
    <w:rsid w:val="00356E2F"/>
    <w:rsid w:val="0036017D"/>
    <w:rsid w:val="003602CF"/>
    <w:rsid w:val="0036070D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4553"/>
    <w:rsid w:val="003748A0"/>
    <w:rsid w:val="00375674"/>
    <w:rsid w:val="00376F8B"/>
    <w:rsid w:val="0038214B"/>
    <w:rsid w:val="00382816"/>
    <w:rsid w:val="00383253"/>
    <w:rsid w:val="00386F24"/>
    <w:rsid w:val="0038726D"/>
    <w:rsid w:val="00390A79"/>
    <w:rsid w:val="0039245C"/>
    <w:rsid w:val="00393E4C"/>
    <w:rsid w:val="00396708"/>
    <w:rsid w:val="003975C7"/>
    <w:rsid w:val="00397E3B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715"/>
    <w:rsid w:val="003A6A09"/>
    <w:rsid w:val="003A7574"/>
    <w:rsid w:val="003B0410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C18FB"/>
    <w:rsid w:val="003C216D"/>
    <w:rsid w:val="003C323A"/>
    <w:rsid w:val="003C3990"/>
    <w:rsid w:val="003C3D68"/>
    <w:rsid w:val="003C4892"/>
    <w:rsid w:val="003C7035"/>
    <w:rsid w:val="003C750B"/>
    <w:rsid w:val="003C7D73"/>
    <w:rsid w:val="003C7F6A"/>
    <w:rsid w:val="003D13C0"/>
    <w:rsid w:val="003D310D"/>
    <w:rsid w:val="003D350B"/>
    <w:rsid w:val="003D35EB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5CB"/>
    <w:rsid w:val="0040086B"/>
    <w:rsid w:val="00400A52"/>
    <w:rsid w:val="004019EF"/>
    <w:rsid w:val="00401B42"/>
    <w:rsid w:val="0040410D"/>
    <w:rsid w:val="00404115"/>
    <w:rsid w:val="004074D0"/>
    <w:rsid w:val="00410D2E"/>
    <w:rsid w:val="00412585"/>
    <w:rsid w:val="004128BA"/>
    <w:rsid w:val="0041451B"/>
    <w:rsid w:val="00414FF4"/>
    <w:rsid w:val="00416310"/>
    <w:rsid w:val="004169EB"/>
    <w:rsid w:val="00417A35"/>
    <w:rsid w:val="00420D2E"/>
    <w:rsid w:val="004215BE"/>
    <w:rsid w:val="00421849"/>
    <w:rsid w:val="004238BD"/>
    <w:rsid w:val="00425471"/>
    <w:rsid w:val="00425C12"/>
    <w:rsid w:val="00425D42"/>
    <w:rsid w:val="00425F93"/>
    <w:rsid w:val="004267B4"/>
    <w:rsid w:val="004301BF"/>
    <w:rsid w:val="00430975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DC3"/>
    <w:rsid w:val="00446C8F"/>
    <w:rsid w:val="004472E3"/>
    <w:rsid w:val="004500CC"/>
    <w:rsid w:val="00451D7A"/>
    <w:rsid w:val="00452ED7"/>
    <w:rsid w:val="00453F9F"/>
    <w:rsid w:val="004562D5"/>
    <w:rsid w:val="00456F7F"/>
    <w:rsid w:val="004607F8"/>
    <w:rsid w:val="00461926"/>
    <w:rsid w:val="00462B36"/>
    <w:rsid w:val="00462D30"/>
    <w:rsid w:val="00463049"/>
    <w:rsid w:val="004642B1"/>
    <w:rsid w:val="00464F48"/>
    <w:rsid w:val="0046503B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79CD"/>
    <w:rsid w:val="004905D1"/>
    <w:rsid w:val="00490E0C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8A6"/>
    <w:rsid w:val="004A4ADF"/>
    <w:rsid w:val="004A5025"/>
    <w:rsid w:val="004A583C"/>
    <w:rsid w:val="004A5C83"/>
    <w:rsid w:val="004A60D9"/>
    <w:rsid w:val="004A659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7652"/>
    <w:rsid w:val="004B7865"/>
    <w:rsid w:val="004C15F0"/>
    <w:rsid w:val="004C1E8D"/>
    <w:rsid w:val="004C3162"/>
    <w:rsid w:val="004C3F01"/>
    <w:rsid w:val="004C4B15"/>
    <w:rsid w:val="004C4E95"/>
    <w:rsid w:val="004C6086"/>
    <w:rsid w:val="004C68B2"/>
    <w:rsid w:val="004C6AB9"/>
    <w:rsid w:val="004C7304"/>
    <w:rsid w:val="004D1CB4"/>
    <w:rsid w:val="004D27BC"/>
    <w:rsid w:val="004D27F3"/>
    <w:rsid w:val="004D29C8"/>
    <w:rsid w:val="004D2FB8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5AC2"/>
    <w:rsid w:val="004F6101"/>
    <w:rsid w:val="004F74BF"/>
    <w:rsid w:val="004F75BA"/>
    <w:rsid w:val="00501421"/>
    <w:rsid w:val="005019CB"/>
    <w:rsid w:val="005027B6"/>
    <w:rsid w:val="00503AD7"/>
    <w:rsid w:val="00504A83"/>
    <w:rsid w:val="0050757F"/>
    <w:rsid w:val="00507E3A"/>
    <w:rsid w:val="00511018"/>
    <w:rsid w:val="005111C2"/>
    <w:rsid w:val="005114E8"/>
    <w:rsid w:val="005117D9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5377D"/>
    <w:rsid w:val="00553A08"/>
    <w:rsid w:val="0055586D"/>
    <w:rsid w:val="00555B71"/>
    <w:rsid w:val="005560F4"/>
    <w:rsid w:val="00557224"/>
    <w:rsid w:val="005604B0"/>
    <w:rsid w:val="00560C20"/>
    <w:rsid w:val="00561BD0"/>
    <w:rsid w:val="00561CCF"/>
    <w:rsid w:val="0056257A"/>
    <w:rsid w:val="00562595"/>
    <w:rsid w:val="00562D27"/>
    <w:rsid w:val="00563716"/>
    <w:rsid w:val="00563A96"/>
    <w:rsid w:val="00564D4E"/>
    <w:rsid w:val="00565D4C"/>
    <w:rsid w:val="00565FF6"/>
    <w:rsid w:val="005677A5"/>
    <w:rsid w:val="00567CDA"/>
    <w:rsid w:val="00572F27"/>
    <w:rsid w:val="00573793"/>
    <w:rsid w:val="00573AC0"/>
    <w:rsid w:val="00575BB4"/>
    <w:rsid w:val="00576544"/>
    <w:rsid w:val="00576E82"/>
    <w:rsid w:val="0057722B"/>
    <w:rsid w:val="00580074"/>
    <w:rsid w:val="00580CE3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FA6"/>
    <w:rsid w:val="00591301"/>
    <w:rsid w:val="0059276B"/>
    <w:rsid w:val="00592E98"/>
    <w:rsid w:val="00593F8F"/>
    <w:rsid w:val="00594759"/>
    <w:rsid w:val="00594875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BBA"/>
    <w:rsid w:val="005C7EC7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5DF"/>
    <w:rsid w:val="005E120B"/>
    <w:rsid w:val="005E1768"/>
    <w:rsid w:val="005E34A3"/>
    <w:rsid w:val="005E3504"/>
    <w:rsid w:val="005E3897"/>
    <w:rsid w:val="005E3C12"/>
    <w:rsid w:val="005E5863"/>
    <w:rsid w:val="005E5DF4"/>
    <w:rsid w:val="005E771D"/>
    <w:rsid w:val="005E7F33"/>
    <w:rsid w:val="005F0D2F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671"/>
    <w:rsid w:val="00602A92"/>
    <w:rsid w:val="00602BF6"/>
    <w:rsid w:val="006036D0"/>
    <w:rsid w:val="006043D6"/>
    <w:rsid w:val="00604495"/>
    <w:rsid w:val="0060487C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E7B"/>
    <w:rsid w:val="00626002"/>
    <w:rsid w:val="006263BE"/>
    <w:rsid w:val="00630449"/>
    <w:rsid w:val="00631FFC"/>
    <w:rsid w:val="00632C82"/>
    <w:rsid w:val="00632DD6"/>
    <w:rsid w:val="006355F3"/>
    <w:rsid w:val="00635879"/>
    <w:rsid w:val="006362E4"/>
    <w:rsid w:val="00637335"/>
    <w:rsid w:val="00637ECE"/>
    <w:rsid w:val="00640AF5"/>
    <w:rsid w:val="00640BD6"/>
    <w:rsid w:val="00640CF5"/>
    <w:rsid w:val="00641AF1"/>
    <w:rsid w:val="006435F6"/>
    <w:rsid w:val="006437B9"/>
    <w:rsid w:val="006439D0"/>
    <w:rsid w:val="00644146"/>
    <w:rsid w:val="00644CBD"/>
    <w:rsid w:val="006516A8"/>
    <w:rsid w:val="00651E97"/>
    <w:rsid w:val="00652592"/>
    <w:rsid w:val="006538C8"/>
    <w:rsid w:val="00656E3C"/>
    <w:rsid w:val="0065707B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E8A"/>
    <w:rsid w:val="00671730"/>
    <w:rsid w:val="0067468C"/>
    <w:rsid w:val="006755F6"/>
    <w:rsid w:val="00675D0C"/>
    <w:rsid w:val="00676328"/>
    <w:rsid w:val="00677D0E"/>
    <w:rsid w:val="00680078"/>
    <w:rsid w:val="0068048F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75F5"/>
    <w:rsid w:val="006A0421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10C8"/>
    <w:rsid w:val="006B1C1F"/>
    <w:rsid w:val="006B2C59"/>
    <w:rsid w:val="006B38D0"/>
    <w:rsid w:val="006B4C9A"/>
    <w:rsid w:val="006B53E2"/>
    <w:rsid w:val="006B636F"/>
    <w:rsid w:val="006B6C4E"/>
    <w:rsid w:val="006C08F1"/>
    <w:rsid w:val="006C0D87"/>
    <w:rsid w:val="006C13DF"/>
    <w:rsid w:val="006C20DF"/>
    <w:rsid w:val="006C3947"/>
    <w:rsid w:val="006C3AFD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BF"/>
    <w:rsid w:val="006E21D4"/>
    <w:rsid w:val="006E2B28"/>
    <w:rsid w:val="006E31D4"/>
    <w:rsid w:val="006E343A"/>
    <w:rsid w:val="006E4644"/>
    <w:rsid w:val="006E52CB"/>
    <w:rsid w:val="006E5B32"/>
    <w:rsid w:val="006E5DF9"/>
    <w:rsid w:val="006E7BC3"/>
    <w:rsid w:val="006E7DEF"/>
    <w:rsid w:val="006F0A2D"/>
    <w:rsid w:val="006F0AFC"/>
    <w:rsid w:val="006F12AA"/>
    <w:rsid w:val="006F21B6"/>
    <w:rsid w:val="006F21D5"/>
    <w:rsid w:val="006F278F"/>
    <w:rsid w:val="006F2E82"/>
    <w:rsid w:val="006F420B"/>
    <w:rsid w:val="006F65F7"/>
    <w:rsid w:val="006F66BD"/>
    <w:rsid w:val="006F6957"/>
    <w:rsid w:val="006F6E47"/>
    <w:rsid w:val="00700153"/>
    <w:rsid w:val="00700883"/>
    <w:rsid w:val="0070126B"/>
    <w:rsid w:val="007014F1"/>
    <w:rsid w:val="0070236F"/>
    <w:rsid w:val="00702499"/>
    <w:rsid w:val="007025BB"/>
    <w:rsid w:val="007032EB"/>
    <w:rsid w:val="0070406D"/>
    <w:rsid w:val="00705843"/>
    <w:rsid w:val="00705EBE"/>
    <w:rsid w:val="00710F3C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F67"/>
    <w:rsid w:val="00750473"/>
    <w:rsid w:val="00750636"/>
    <w:rsid w:val="0075159F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1B96"/>
    <w:rsid w:val="00762B52"/>
    <w:rsid w:val="00762F8A"/>
    <w:rsid w:val="007643FA"/>
    <w:rsid w:val="0076495D"/>
    <w:rsid w:val="00764BE0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8070D"/>
    <w:rsid w:val="0078134A"/>
    <w:rsid w:val="007854CB"/>
    <w:rsid w:val="00785C1C"/>
    <w:rsid w:val="007861EE"/>
    <w:rsid w:val="00786828"/>
    <w:rsid w:val="00787D31"/>
    <w:rsid w:val="007904FA"/>
    <w:rsid w:val="0079078E"/>
    <w:rsid w:val="007912BA"/>
    <w:rsid w:val="00791E67"/>
    <w:rsid w:val="00793116"/>
    <w:rsid w:val="00793ABD"/>
    <w:rsid w:val="00793B8B"/>
    <w:rsid w:val="0079435B"/>
    <w:rsid w:val="0079546A"/>
    <w:rsid w:val="00795C9B"/>
    <w:rsid w:val="00795EB1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FD"/>
    <w:rsid w:val="007A3913"/>
    <w:rsid w:val="007A40D1"/>
    <w:rsid w:val="007A411F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C0785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36E"/>
    <w:rsid w:val="007E6FBF"/>
    <w:rsid w:val="007F1140"/>
    <w:rsid w:val="007F1C8C"/>
    <w:rsid w:val="007F24C0"/>
    <w:rsid w:val="007F2AD2"/>
    <w:rsid w:val="007F2DC8"/>
    <w:rsid w:val="007F397C"/>
    <w:rsid w:val="007F43EC"/>
    <w:rsid w:val="007F4CC6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2BE3"/>
    <w:rsid w:val="008134A7"/>
    <w:rsid w:val="00813AAE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682E"/>
    <w:rsid w:val="008301E2"/>
    <w:rsid w:val="00831A53"/>
    <w:rsid w:val="00832CF4"/>
    <w:rsid w:val="00832FFD"/>
    <w:rsid w:val="0083326B"/>
    <w:rsid w:val="00833814"/>
    <w:rsid w:val="008341CC"/>
    <w:rsid w:val="008341FE"/>
    <w:rsid w:val="0083774C"/>
    <w:rsid w:val="00840370"/>
    <w:rsid w:val="0084074F"/>
    <w:rsid w:val="008408EC"/>
    <w:rsid w:val="0084284E"/>
    <w:rsid w:val="00843621"/>
    <w:rsid w:val="008441F8"/>
    <w:rsid w:val="0084584B"/>
    <w:rsid w:val="00845A0A"/>
    <w:rsid w:val="00845FBC"/>
    <w:rsid w:val="0084696A"/>
    <w:rsid w:val="00847869"/>
    <w:rsid w:val="008500C1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654"/>
    <w:rsid w:val="00882FB5"/>
    <w:rsid w:val="00883BED"/>
    <w:rsid w:val="00883C03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2158"/>
    <w:rsid w:val="008D4BB0"/>
    <w:rsid w:val="008D61E7"/>
    <w:rsid w:val="008D7405"/>
    <w:rsid w:val="008D777C"/>
    <w:rsid w:val="008D782E"/>
    <w:rsid w:val="008E1D9A"/>
    <w:rsid w:val="008E28B4"/>
    <w:rsid w:val="008E2C4E"/>
    <w:rsid w:val="008E571A"/>
    <w:rsid w:val="008E5A0C"/>
    <w:rsid w:val="008E733D"/>
    <w:rsid w:val="008E79D4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CFD"/>
    <w:rsid w:val="008F44AC"/>
    <w:rsid w:val="008F4D03"/>
    <w:rsid w:val="008F5685"/>
    <w:rsid w:val="008F6EBB"/>
    <w:rsid w:val="008F710E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C55"/>
    <w:rsid w:val="0091638A"/>
    <w:rsid w:val="009164CF"/>
    <w:rsid w:val="00923B41"/>
    <w:rsid w:val="00925305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B8C"/>
    <w:rsid w:val="009370EA"/>
    <w:rsid w:val="00937C59"/>
    <w:rsid w:val="009400A8"/>
    <w:rsid w:val="0094014C"/>
    <w:rsid w:val="009408A1"/>
    <w:rsid w:val="00941007"/>
    <w:rsid w:val="0094265F"/>
    <w:rsid w:val="00943AAB"/>
    <w:rsid w:val="00943F44"/>
    <w:rsid w:val="00944178"/>
    <w:rsid w:val="00944B0F"/>
    <w:rsid w:val="00945921"/>
    <w:rsid w:val="00945A9E"/>
    <w:rsid w:val="009479D6"/>
    <w:rsid w:val="00950D31"/>
    <w:rsid w:val="00950D45"/>
    <w:rsid w:val="00951412"/>
    <w:rsid w:val="00951838"/>
    <w:rsid w:val="00952169"/>
    <w:rsid w:val="009532D5"/>
    <w:rsid w:val="00953B05"/>
    <w:rsid w:val="009540FC"/>
    <w:rsid w:val="00954136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EE4"/>
    <w:rsid w:val="009641BA"/>
    <w:rsid w:val="00964745"/>
    <w:rsid w:val="009653E4"/>
    <w:rsid w:val="00965A04"/>
    <w:rsid w:val="00966EDC"/>
    <w:rsid w:val="009673B3"/>
    <w:rsid w:val="009722F7"/>
    <w:rsid w:val="00972644"/>
    <w:rsid w:val="009775C8"/>
    <w:rsid w:val="009803D6"/>
    <w:rsid w:val="00980BB5"/>
    <w:rsid w:val="00980E3E"/>
    <w:rsid w:val="00981923"/>
    <w:rsid w:val="00981932"/>
    <w:rsid w:val="00981C87"/>
    <w:rsid w:val="009822F2"/>
    <w:rsid w:val="009832BD"/>
    <w:rsid w:val="00983612"/>
    <w:rsid w:val="00983D56"/>
    <w:rsid w:val="0098583B"/>
    <w:rsid w:val="00985B60"/>
    <w:rsid w:val="0098659D"/>
    <w:rsid w:val="00986FEB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6F3A"/>
    <w:rsid w:val="009B00BF"/>
    <w:rsid w:val="009B1B57"/>
    <w:rsid w:val="009B2A82"/>
    <w:rsid w:val="009B2E6E"/>
    <w:rsid w:val="009B30B8"/>
    <w:rsid w:val="009B6E5B"/>
    <w:rsid w:val="009B6F8D"/>
    <w:rsid w:val="009C02DA"/>
    <w:rsid w:val="009C13D6"/>
    <w:rsid w:val="009C16FF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B49"/>
    <w:rsid w:val="009D0DFC"/>
    <w:rsid w:val="009D1FA0"/>
    <w:rsid w:val="009D2559"/>
    <w:rsid w:val="009D4CEF"/>
    <w:rsid w:val="009D5B2F"/>
    <w:rsid w:val="009D7FD7"/>
    <w:rsid w:val="009E2BAC"/>
    <w:rsid w:val="009E34FA"/>
    <w:rsid w:val="009E3EB9"/>
    <w:rsid w:val="009E420C"/>
    <w:rsid w:val="009E4EC0"/>
    <w:rsid w:val="009E6C61"/>
    <w:rsid w:val="009E6D66"/>
    <w:rsid w:val="009E7A49"/>
    <w:rsid w:val="009E7C96"/>
    <w:rsid w:val="009F0981"/>
    <w:rsid w:val="009F0BA2"/>
    <w:rsid w:val="009F2217"/>
    <w:rsid w:val="009F22AF"/>
    <w:rsid w:val="009F2AB8"/>
    <w:rsid w:val="009F2D6C"/>
    <w:rsid w:val="009F3394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070"/>
    <w:rsid w:val="00A12914"/>
    <w:rsid w:val="00A12F1C"/>
    <w:rsid w:val="00A13096"/>
    <w:rsid w:val="00A13928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13A5"/>
    <w:rsid w:val="00A31E7F"/>
    <w:rsid w:val="00A3239C"/>
    <w:rsid w:val="00A329D8"/>
    <w:rsid w:val="00A3304F"/>
    <w:rsid w:val="00A33D59"/>
    <w:rsid w:val="00A33DC8"/>
    <w:rsid w:val="00A33DFE"/>
    <w:rsid w:val="00A34C4A"/>
    <w:rsid w:val="00A35F09"/>
    <w:rsid w:val="00A35F79"/>
    <w:rsid w:val="00A36182"/>
    <w:rsid w:val="00A37322"/>
    <w:rsid w:val="00A3755B"/>
    <w:rsid w:val="00A405E7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85"/>
    <w:rsid w:val="00A730E8"/>
    <w:rsid w:val="00A73349"/>
    <w:rsid w:val="00A73855"/>
    <w:rsid w:val="00A7479B"/>
    <w:rsid w:val="00A75BD4"/>
    <w:rsid w:val="00A76C5A"/>
    <w:rsid w:val="00A77658"/>
    <w:rsid w:val="00A7772E"/>
    <w:rsid w:val="00A77B06"/>
    <w:rsid w:val="00A77D74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564"/>
    <w:rsid w:val="00AA2CB8"/>
    <w:rsid w:val="00AA4072"/>
    <w:rsid w:val="00AA44CD"/>
    <w:rsid w:val="00AA4F11"/>
    <w:rsid w:val="00AA53E4"/>
    <w:rsid w:val="00AA5C8D"/>
    <w:rsid w:val="00AA5D5C"/>
    <w:rsid w:val="00AA6260"/>
    <w:rsid w:val="00AB0030"/>
    <w:rsid w:val="00AB1202"/>
    <w:rsid w:val="00AB163C"/>
    <w:rsid w:val="00AB1DD9"/>
    <w:rsid w:val="00AB27D3"/>
    <w:rsid w:val="00AB2911"/>
    <w:rsid w:val="00AB43D0"/>
    <w:rsid w:val="00AB572D"/>
    <w:rsid w:val="00AB6630"/>
    <w:rsid w:val="00AB673D"/>
    <w:rsid w:val="00AB6D48"/>
    <w:rsid w:val="00AC0CE4"/>
    <w:rsid w:val="00AC1F43"/>
    <w:rsid w:val="00AC204A"/>
    <w:rsid w:val="00AC2AD1"/>
    <w:rsid w:val="00AC2E60"/>
    <w:rsid w:val="00AC33D5"/>
    <w:rsid w:val="00AC48DC"/>
    <w:rsid w:val="00AC49F4"/>
    <w:rsid w:val="00AC4D53"/>
    <w:rsid w:val="00AC58C0"/>
    <w:rsid w:val="00AC6B03"/>
    <w:rsid w:val="00AC6F76"/>
    <w:rsid w:val="00AC70A0"/>
    <w:rsid w:val="00AC76DB"/>
    <w:rsid w:val="00AC7F1A"/>
    <w:rsid w:val="00AD00C2"/>
    <w:rsid w:val="00AD0D41"/>
    <w:rsid w:val="00AD2EF4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600A"/>
    <w:rsid w:val="00AF6F68"/>
    <w:rsid w:val="00B0045A"/>
    <w:rsid w:val="00B01884"/>
    <w:rsid w:val="00B019F4"/>
    <w:rsid w:val="00B01FC7"/>
    <w:rsid w:val="00B0250A"/>
    <w:rsid w:val="00B054B3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520"/>
    <w:rsid w:val="00B2057D"/>
    <w:rsid w:val="00B211EC"/>
    <w:rsid w:val="00B21C5B"/>
    <w:rsid w:val="00B2201C"/>
    <w:rsid w:val="00B222D9"/>
    <w:rsid w:val="00B22DC6"/>
    <w:rsid w:val="00B23328"/>
    <w:rsid w:val="00B23F20"/>
    <w:rsid w:val="00B24020"/>
    <w:rsid w:val="00B24D57"/>
    <w:rsid w:val="00B24F2E"/>
    <w:rsid w:val="00B257D8"/>
    <w:rsid w:val="00B25D42"/>
    <w:rsid w:val="00B25DB8"/>
    <w:rsid w:val="00B2742A"/>
    <w:rsid w:val="00B3007D"/>
    <w:rsid w:val="00B30150"/>
    <w:rsid w:val="00B3044B"/>
    <w:rsid w:val="00B30560"/>
    <w:rsid w:val="00B30AE7"/>
    <w:rsid w:val="00B31179"/>
    <w:rsid w:val="00B3197A"/>
    <w:rsid w:val="00B319F7"/>
    <w:rsid w:val="00B32261"/>
    <w:rsid w:val="00B32A00"/>
    <w:rsid w:val="00B333BD"/>
    <w:rsid w:val="00B3374E"/>
    <w:rsid w:val="00B342E8"/>
    <w:rsid w:val="00B3475B"/>
    <w:rsid w:val="00B37080"/>
    <w:rsid w:val="00B401D5"/>
    <w:rsid w:val="00B403C3"/>
    <w:rsid w:val="00B40858"/>
    <w:rsid w:val="00B41B47"/>
    <w:rsid w:val="00B440B1"/>
    <w:rsid w:val="00B44433"/>
    <w:rsid w:val="00B44D42"/>
    <w:rsid w:val="00B45582"/>
    <w:rsid w:val="00B46845"/>
    <w:rsid w:val="00B470DB"/>
    <w:rsid w:val="00B47CA3"/>
    <w:rsid w:val="00B47E0A"/>
    <w:rsid w:val="00B50C83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A20"/>
    <w:rsid w:val="00B67A85"/>
    <w:rsid w:val="00B7076C"/>
    <w:rsid w:val="00B71A08"/>
    <w:rsid w:val="00B71B2F"/>
    <w:rsid w:val="00B72493"/>
    <w:rsid w:val="00B72CAA"/>
    <w:rsid w:val="00B74528"/>
    <w:rsid w:val="00B74C94"/>
    <w:rsid w:val="00B76168"/>
    <w:rsid w:val="00B767CF"/>
    <w:rsid w:val="00B76C28"/>
    <w:rsid w:val="00B77F28"/>
    <w:rsid w:val="00B80368"/>
    <w:rsid w:val="00B80C67"/>
    <w:rsid w:val="00B81D38"/>
    <w:rsid w:val="00B83C8B"/>
    <w:rsid w:val="00B849AF"/>
    <w:rsid w:val="00B84E52"/>
    <w:rsid w:val="00B879BD"/>
    <w:rsid w:val="00B87B40"/>
    <w:rsid w:val="00B90484"/>
    <w:rsid w:val="00B907D0"/>
    <w:rsid w:val="00B91687"/>
    <w:rsid w:val="00B91C7F"/>
    <w:rsid w:val="00B91F10"/>
    <w:rsid w:val="00B921C4"/>
    <w:rsid w:val="00B92A4B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95"/>
    <w:rsid w:val="00BB4C31"/>
    <w:rsid w:val="00BB4EB0"/>
    <w:rsid w:val="00BB4FBD"/>
    <w:rsid w:val="00BB5082"/>
    <w:rsid w:val="00BB6A95"/>
    <w:rsid w:val="00BC20C9"/>
    <w:rsid w:val="00BC36F6"/>
    <w:rsid w:val="00BC4A44"/>
    <w:rsid w:val="00BC58AD"/>
    <w:rsid w:val="00BC5CD9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AE3"/>
    <w:rsid w:val="00BD7E42"/>
    <w:rsid w:val="00BE26AE"/>
    <w:rsid w:val="00BE270B"/>
    <w:rsid w:val="00BE365C"/>
    <w:rsid w:val="00BE4612"/>
    <w:rsid w:val="00BE5C0B"/>
    <w:rsid w:val="00BE5D00"/>
    <w:rsid w:val="00BE6F97"/>
    <w:rsid w:val="00BE7590"/>
    <w:rsid w:val="00BE7F84"/>
    <w:rsid w:val="00BF0589"/>
    <w:rsid w:val="00BF0D0D"/>
    <w:rsid w:val="00BF1185"/>
    <w:rsid w:val="00BF242F"/>
    <w:rsid w:val="00BF2F06"/>
    <w:rsid w:val="00BF36DB"/>
    <w:rsid w:val="00BF3A32"/>
    <w:rsid w:val="00BF407E"/>
    <w:rsid w:val="00BF4223"/>
    <w:rsid w:val="00BF4669"/>
    <w:rsid w:val="00BF634E"/>
    <w:rsid w:val="00BF642B"/>
    <w:rsid w:val="00BF6769"/>
    <w:rsid w:val="00BF68B4"/>
    <w:rsid w:val="00BF6C94"/>
    <w:rsid w:val="00BF6E75"/>
    <w:rsid w:val="00C007A8"/>
    <w:rsid w:val="00C00AF9"/>
    <w:rsid w:val="00C01FC3"/>
    <w:rsid w:val="00C03DED"/>
    <w:rsid w:val="00C042BC"/>
    <w:rsid w:val="00C04363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2245"/>
    <w:rsid w:val="00C2240C"/>
    <w:rsid w:val="00C23144"/>
    <w:rsid w:val="00C239CB"/>
    <w:rsid w:val="00C23ABB"/>
    <w:rsid w:val="00C2472D"/>
    <w:rsid w:val="00C24DB0"/>
    <w:rsid w:val="00C24E93"/>
    <w:rsid w:val="00C253D8"/>
    <w:rsid w:val="00C2693D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C2D"/>
    <w:rsid w:val="00C418A2"/>
    <w:rsid w:val="00C41EDA"/>
    <w:rsid w:val="00C42C7C"/>
    <w:rsid w:val="00C430D8"/>
    <w:rsid w:val="00C4335C"/>
    <w:rsid w:val="00C43377"/>
    <w:rsid w:val="00C438C9"/>
    <w:rsid w:val="00C43A13"/>
    <w:rsid w:val="00C44832"/>
    <w:rsid w:val="00C44CF3"/>
    <w:rsid w:val="00C4502C"/>
    <w:rsid w:val="00C469B8"/>
    <w:rsid w:val="00C516D0"/>
    <w:rsid w:val="00C52D0A"/>
    <w:rsid w:val="00C53247"/>
    <w:rsid w:val="00C539B5"/>
    <w:rsid w:val="00C54568"/>
    <w:rsid w:val="00C5497F"/>
    <w:rsid w:val="00C5721C"/>
    <w:rsid w:val="00C602FE"/>
    <w:rsid w:val="00C60A7D"/>
    <w:rsid w:val="00C62BAB"/>
    <w:rsid w:val="00C633DB"/>
    <w:rsid w:val="00C63C50"/>
    <w:rsid w:val="00C63E9E"/>
    <w:rsid w:val="00C65D7F"/>
    <w:rsid w:val="00C65F57"/>
    <w:rsid w:val="00C667B6"/>
    <w:rsid w:val="00C66DE8"/>
    <w:rsid w:val="00C6771B"/>
    <w:rsid w:val="00C70C79"/>
    <w:rsid w:val="00C73294"/>
    <w:rsid w:val="00C75BA6"/>
    <w:rsid w:val="00C75D8F"/>
    <w:rsid w:val="00C76EAF"/>
    <w:rsid w:val="00C76FF2"/>
    <w:rsid w:val="00C7703D"/>
    <w:rsid w:val="00C807AB"/>
    <w:rsid w:val="00C81D72"/>
    <w:rsid w:val="00C82623"/>
    <w:rsid w:val="00C84161"/>
    <w:rsid w:val="00C84A37"/>
    <w:rsid w:val="00C84AA6"/>
    <w:rsid w:val="00C87493"/>
    <w:rsid w:val="00C91353"/>
    <w:rsid w:val="00C91660"/>
    <w:rsid w:val="00C91DB5"/>
    <w:rsid w:val="00C93E38"/>
    <w:rsid w:val="00C94211"/>
    <w:rsid w:val="00C944A3"/>
    <w:rsid w:val="00C962B5"/>
    <w:rsid w:val="00C974FA"/>
    <w:rsid w:val="00C97AF0"/>
    <w:rsid w:val="00C97AF1"/>
    <w:rsid w:val="00C97D5F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CD1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F055A"/>
    <w:rsid w:val="00CF1412"/>
    <w:rsid w:val="00CF14CC"/>
    <w:rsid w:val="00CF17B4"/>
    <w:rsid w:val="00CF1978"/>
    <w:rsid w:val="00CF2A11"/>
    <w:rsid w:val="00CF3452"/>
    <w:rsid w:val="00CF3718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9CD"/>
    <w:rsid w:val="00D03A1A"/>
    <w:rsid w:val="00D04440"/>
    <w:rsid w:val="00D05B15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50C2"/>
    <w:rsid w:val="00D1527B"/>
    <w:rsid w:val="00D1552D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7799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40635"/>
    <w:rsid w:val="00D408BC"/>
    <w:rsid w:val="00D40905"/>
    <w:rsid w:val="00D41AAE"/>
    <w:rsid w:val="00D423B6"/>
    <w:rsid w:val="00D4336D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28D"/>
    <w:rsid w:val="00D5553D"/>
    <w:rsid w:val="00D56B67"/>
    <w:rsid w:val="00D575E7"/>
    <w:rsid w:val="00D634B4"/>
    <w:rsid w:val="00D6355F"/>
    <w:rsid w:val="00D651E7"/>
    <w:rsid w:val="00D67158"/>
    <w:rsid w:val="00D67F42"/>
    <w:rsid w:val="00D7004A"/>
    <w:rsid w:val="00D70BA1"/>
    <w:rsid w:val="00D710DD"/>
    <w:rsid w:val="00D71E9B"/>
    <w:rsid w:val="00D72B54"/>
    <w:rsid w:val="00D72CE9"/>
    <w:rsid w:val="00D72E97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4441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716E"/>
    <w:rsid w:val="00DA08E7"/>
    <w:rsid w:val="00DA208C"/>
    <w:rsid w:val="00DA2861"/>
    <w:rsid w:val="00DA2AEA"/>
    <w:rsid w:val="00DA2BFC"/>
    <w:rsid w:val="00DA4A5F"/>
    <w:rsid w:val="00DA5BA0"/>
    <w:rsid w:val="00DA5FA5"/>
    <w:rsid w:val="00DA69FE"/>
    <w:rsid w:val="00DA6BFD"/>
    <w:rsid w:val="00DA6E34"/>
    <w:rsid w:val="00DA77E4"/>
    <w:rsid w:val="00DA7CA9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6FC4"/>
    <w:rsid w:val="00DC7079"/>
    <w:rsid w:val="00DC7314"/>
    <w:rsid w:val="00DD13EB"/>
    <w:rsid w:val="00DD178C"/>
    <w:rsid w:val="00DD1C0A"/>
    <w:rsid w:val="00DD4ED9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60"/>
    <w:rsid w:val="00E0562A"/>
    <w:rsid w:val="00E071A5"/>
    <w:rsid w:val="00E11BFD"/>
    <w:rsid w:val="00E12289"/>
    <w:rsid w:val="00E1229B"/>
    <w:rsid w:val="00E12303"/>
    <w:rsid w:val="00E143CC"/>
    <w:rsid w:val="00E145AC"/>
    <w:rsid w:val="00E1476D"/>
    <w:rsid w:val="00E149AD"/>
    <w:rsid w:val="00E14E2A"/>
    <w:rsid w:val="00E159B8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323F"/>
    <w:rsid w:val="00E346EC"/>
    <w:rsid w:val="00E35097"/>
    <w:rsid w:val="00E35CAA"/>
    <w:rsid w:val="00E405DE"/>
    <w:rsid w:val="00E42FB5"/>
    <w:rsid w:val="00E42FCE"/>
    <w:rsid w:val="00E43A15"/>
    <w:rsid w:val="00E440A6"/>
    <w:rsid w:val="00E44360"/>
    <w:rsid w:val="00E44C4B"/>
    <w:rsid w:val="00E4527B"/>
    <w:rsid w:val="00E4623C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81EBB"/>
    <w:rsid w:val="00E83A0B"/>
    <w:rsid w:val="00E83C46"/>
    <w:rsid w:val="00E83D00"/>
    <w:rsid w:val="00E843A4"/>
    <w:rsid w:val="00E84B74"/>
    <w:rsid w:val="00E87898"/>
    <w:rsid w:val="00E87FDA"/>
    <w:rsid w:val="00E90875"/>
    <w:rsid w:val="00E90B4D"/>
    <w:rsid w:val="00E9367A"/>
    <w:rsid w:val="00E943D9"/>
    <w:rsid w:val="00E944C2"/>
    <w:rsid w:val="00E961EB"/>
    <w:rsid w:val="00E96648"/>
    <w:rsid w:val="00E97052"/>
    <w:rsid w:val="00E972D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505C"/>
    <w:rsid w:val="00EB61C5"/>
    <w:rsid w:val="00EB6C02"/>
    <w:rsid w:val="00EC110A"/>
    <w:rsid w:val="00EC30BF"/>
    <w:rsid w:val="00EC34A0"/>
    <w:rsid w:val="00EC4291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4B47"/>
    <w:rsid w:val="00EE55E7"/>
    <w:rsid w:val="00EE6D97"/>
    <w:rsid w:val="00EF07E8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7861"/>
    <w:rsid w:val="00F17BAC"/>
    <w:rsid w:val="00F17EFD"/>
    <w:rsid w:val="00F20AC6"/>
    <w:rsid w:val="00F22B11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BEC"/>
    <w:rsid w:val="00F566F7"/>
    <w:rsid w:val="00F56FA9"/>
    <w:rsid w:val="00F57ACA"/>
    <w:rsid w:val="00F613A1"/>
    <w:rsid w:val="00F62E01"/>
    <w:rsid w:val="00F63DF9"/>
    <w:rsid w:val="00F64C1A"/>
    <w:rsid w:val="00F6552E"/>
    <w:rsid w:val="00F66BAE"/>
    <w:rsid w:val="00F66F94"/>
    <w:rsid w:val="00F66FAD"/>
    <w:rsid w:val="00F67190"/>
    <w:rsid w:val="00F672C4"/>
    <w:rsid w:val="00F67D72"/>
    <w:rsid w:val="00F703EB"/>
    <w:rsid w:val="00F7469A"/>
    <w:rsid w:val="00F7487C"/>
    <w:rsid w:val="00F75333"/>
    <w:rsid w:val="00F7541B"/>
    <w:rsid w:val="00F756F2"/>
    <w:rsid w:val="00F763FA"/>
    <w:rsid w:val="00F76475"/>
    <w:rsid w:val="00F76CAD"/>
    <w:rsid w:val="00F773F1"/>
    <w:rsid w:val="00F779CC"/>
    <w:rsid w:val="00F81776"/>
    <w:rsid w:val="00F81955"/>
    <w:rsid w:val="00F81DE2"/>
    <w:rsid w:val="00F83237"/>
    <w:rsid w:val="00F83E99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4256"/>
    <w:rsid w:val="00F95CB8"/>
    <w:rsid w:val="00F9690E"/>
    <w:rsid w:val="00F972E5"/>
    <w:rsid w:val="00F97951"/>
    <w:rsid w:val="00FA09BC"/>
    <w:rsid w:val="00FA307F"/>
    <w:rsid w:val="00FA3E79"/>
    <w:rsid w:val="00FA40A2"/>
    <w:rsid w:val="00FA566B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45B7"/>
    <w:rsid w:val="00FB4F64"/>
    <w:rsid w:val="00FB722C"/>
    <w:rsid w:val="00FB7AA4"/>
    <w:rsid w:val="00FC18AD"/>
    <w:rsid w:val="00FC3338"/>
    <w:rsid w:val="00FC5669"/>
    <w:rsid w:val="00FC58FD"/>
    <w:rsid w:val="00FC6398"/>
    <w:rsid w:val="00FC6631"/>
    <w:rsid w:val="00FC7716"/>
    <w:rsid w:val="00FC77EA"/>
    <w:rsid w:val="00FC78B4"/>
    <w:rsid w:val="00FC7A5E"/>
    <w:rsid w:val="00FD0B44"/>
    <w:rsid w:val="00FD1FA0"/>
    <w:rsid w:val="00FD281E"/>
    <w:rsid w:val="00FD399C"/>
    <w:rsid w:val="00FD3FC0"/>
    <w:rsid w:val="00FD5C85"/>
    <w:rsid w:val="00FD5F0F"/>
    <w:rsid w:val="00FD6211"/>
    <w:rsid w:val="00FD6554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715B"/>
    <w:rsid w:val="00FE7284"/>
    <w:rsid w:val="00FF0191"/>
    <w:rsid w:val="00FF0AAC"/>
    <w:rsid w:val="00FF2AFE"/>
    <w:rsid w:val="00FF5121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7E7D2319-9564-48A9-B19B-1DAC558F4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://www.productbacklogbuilding.com/canvas/PBB_Canvas.pdf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hyperlink" Target="https://speakerdeck.com/fabiogr/product-backlog-buildin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microsoft.com/office/2007/relationships/hdphoto" Target="media/hdphoto1.wdp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s://scrumguides.org/docs/scrumguide/v2020/2020-Scrum-Guide-Portuguese-European.pdf" TargetMode="External"/><Relationship Id="rId30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3</TotalTime>
  <Pages>30</Pages>
  <Words>5340</Words>
  <Characters>28838</Characters>
  <Application>Microsoft Office Word</Application>
  <DocSecurity>0</DocSecurity>
  <Lines>240</Lines>
  <Paragraphs>68</Paragraphs>
  <ScaleCrop>false</ScaleCrop>
  <Company/>
  <LinksUpToDate>false</LinksUpToDate>
  <CharactersWithSpaces>34110</CharactersWithSpaces>
  <SharedDoc>false</SharedDoc>
  <HLinks>
    <vt:vector size="120" baseType="variant">
      <vt:variant>
        <vt:i4>2228351</vt:i4>
      </vt:variant>
      <vt:variant>
        <vt:i4>138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35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32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961</cp:revision>
  <cp:lastPrinted>2025-02-28T19:43:00Z</cp:lastPrinted>
  <dcterms:created xsi:type="dcterms:W3CDTF">2024-02-15T23:12:00Z</dcterms:created>
  <dcterms:modified xsi:type="dcterms:W3CDTF">2025-04-19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